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339173" w14:textId="5FE2D4A1" w:rsidR="00927B75" w:rsidRDefault="00927B75" w:rsidP="00927B75">
      <w:pPr>
        <w:pStyle w:val="Title"/>
        <w:tabs>
          <w:tab w:val="left" w:pos="550"/>
          <w:tab w:val="left" w:pos="9009"/>
        </w:tabs>
        <w:ind w:left="0"/>
        <w:rPr>
          <w:u w:val="none"/>
          <w:lang w:eastAsia="zh-CN"/>
        </w:rPr>
      </w:pPr>
      <w:r>
        <w:rPr>
          <w:rFonts w:hint="eastAsia"/>
          <w:u w:val="none"/>
          <w:lang w:eastAsia="zh-CN"/>
        </w:rPr>
        <w:t>P</w:t>
      </w:r>
      <w:r>
        <w:rPr>
          <w:u w:val="none"/>
          <w:lang w:eastAsia="zh-CN"/>
        </w:rPr>
        <w:t>lan for the Graph CNN</w:t>
      </w:r>
    </w:p>
    <w:p w14:paraId="4938CB81" w14:textId="4CD910A6" w:rsidR="005A715C" w:rsidRDefault="00927B75" w:rsidP="00927B75">
      <w:pPr>
        <w:pStyle w:val="Heading1"/>
        <w:tabs>
          <w:tab w:val="left" w:pos="451"/>
          <w:tab w:val="left" w:pos="9009"/>
        </w:tabs>
        <w:rPr>
          <w:u w:val="none"/>
          <w:lang w:eastAsia="zh-CN"/>
        </w:rPr>
      </w:pPr>
      <w:bookmarkStart w:id="0" w:name="构建4个networks"/>
      <w:bookmarkEnd w:id="0"/>
      <w:r>
        <w:rPr>
          <w:color w:val="333333"/>
          <w:w w:val="105"/>
          <w:u w:color="EDEDED"/>
          <w:lang w:eastAsia="zh-CN"/>
        </w:rPr>
        <w:t xml:space="preserve">Construct </w:t>
      </w:r>
      <w:r w:rsidR="0000732F">
        <w:rPr>
          <w:color w:val="333333"/>
          <w:w w:val="105"/>
          <w:u w:color="EDEDED"/>
          <w:lang w:eastAsia="zh-CN"/>
        </w:rPr>
        <w:t>4</w:t>
      </w:r>
      <w:r>
        <w:rPr>
          <w:rFonts w:ascii="微软雅黑" w:eastAsia="微软雅黑" w:hint="eastAsia"/>
          <w:color w:val="333333"/>
          <w:w w:val="105"/>
          <w:u w:color="EDEDED"/>
          <w:lang w:eastAsia="zh-CN"/>
        </w:rPr>
        <w:t xml:space="preserve"> </w:t>
      </w:r>
      <w:proofErr w:type="gramStart"/>
      <w:r w:rsidR="0000732F">
        <w:rPr>
          <w:color w:val="333333"/>
          <w:w w:val="105"/>
          <w:u w:color="EDEDED"/>
          <w:lang w:eastAsia="zh-CN"/>
        </w:rPr>
        <w:t>networks</w:t>
      </w:r>
      <w:proofErr w:type="gramEnd"/>
      <w:r w:rsidR="0000732F">
        <w:rPr>
          <w:color w:val="333333"/>
          <w:u w:color="EDEDED"/>
          <w:lang w:eastAsia="zh-CN"/>
        </w:rPr>
        <w:tab/>
      </w:r>
    </w:p>
    <w:p w14:paraId="13F6199E" w14:textId="77777777" w:rsidR="00927B75" w:rsidRPr="00927B75" w:rsidRDefault="00927B75" w:rsidP="00927B75">
      <w:pPr>
        <w:pStyle w:val="Heading2"/>
        <w:spacing w:before="226"/>
        <w:rPr>
          <w:rFonts w:ascii="微软雅黑" w:eastAsia="微软雅黑" w:hAnsi="微软雅黑" w:cs="微软雅黑"/>
          <w:b w:val="0"/>
          <w:bCs w:val="0"/>
          <w:color w:val="333333"/>
          <w:sz w:val="19"/>
          <w:szCs w:val="19"/>
          <w:lang w:eastAsia="zh-CN"/>
        </w:rPr>
      </w:pPr>
      <w:bookmarkStart w:id="1" w:name="Co-expressions"/>
      <w:bookmarkEnd w:id="1"/>
      <w:r w:rsidRPr="00927B75">
        <w:rPr>
          <w:rFonts w:ascii="微软雅黑" w:eastAsia="微软雅黑" w:hAnsi="微软雅黑" w:cs="微软雅黑"/>
          <w:b w:val="0"/>
          <w:bCs w:val="0"/>
          <w:color w:val="333333"/>
          <w:sz w:val="19"/>
          <w:szCs w:val="19"/>
          <w:lang w:eastAsia="zh-CN"/>
        </w:rPr>
        <w:t>Download RNA-seq from TCGA and refer to the paper for preprocessing.</w:t>
      </w:r>
    </w:p>
    <w:p w14:paraId="0A05DDD8" w14:textId="77777777" w:rsidR="00927B75" w:rsidRDefault="00927B75" w:rsidP="00927B75">
      <w:pPr>
        <w:pStyle w:val="Heading2"/>
        <w:spacing w:before="226"/>
        <w:rPr>
          <w:rFonts w:ascii="微软雅黑" w:eastAsia="微软雅黑" w:hAnsi="微软雅黑" w:cs="微软雅黑"/>
          <w:b w:val="0"/>
          <w:bCs w:val="0"/>
          <w:color w:val="333333"/>
          <w:sz w:val="19"/>
          <w:szCs w:val="19"/>
          <w:lang w:eastAsia="zh-CN"/>
        </w:rPr>
      </w:pPr>
      <w:r w:rsidRPr="00927B75">
        <w:rPr>
          <w:rFonts w:ascii="微软雅黑" w:eastAsia="微软雅黑" w:hAnsi="微软雅黑" w:cs="微软雅黑"/>
          <w:b w:val="0"/>
          <w:bCs w:val="0"/>
          <w:color w:val="333333"/>
          <w:sz w:val="19"/>
          <w:szCs w:val="19"/>
          <w:lang w:eastAsia="zh-CN"/>
        </w:rPr>
        <w:t xml:space="preserve">The expression level of 56716 genes is expressed in log2 (FPKM+1), where FPKM is the number of fragments per million mapping readings per kilobase. </w:t>
      </w:r>
      <w:proofErr w:type="gramStart"/>
      <w:r w:rsidRPr="00927B75">
        <w:rPr>
          <w:rFonts w:ascii="微软雅黑" w:eastAsia="微软雅黑" w:hAnsi="微软雅黑" w:cs="微软雅黑"/>
          <w:b w:val="0"/>
          <w:bCs w:val="0"/>
          <w:color w:val="333333"/>
          <w:sz w:val="19"/>
          <w:szCs w:val="19"/>
          <w:lang w:eastAsia="zh-CN"/>
        </w:rPr>
        <w:t>In order to</w:t>
      </w:r>
      <w:proofErr w:type="gramEnd"/>
      <w:r w:rsidRPr="00927B75">
        <w:rPr>
          <w:rFonts w:ascii="微软雅黑" w:eastAsia="微软雅黑" w:hAnsi="微软雅黑" w:cs="微软雅黑"/>
          <w:b w:val="0"/>
          <w:bCs w:val="0"/>
          <w:color w:val="333333"/>
          <w:sz w:val="19"/>
          <w:szCs w:val="19"/>
          <w:lang w:eastAsia="zh-CN"/>
        </w:rPr>
        <w:t xml:space="preserve"> reduce the complexity of the model, a total of 7091 most informative genes were selected, with an average expression level&gt; 0.5 and standard deviation&gt; 0.8. In this study, we normalized gene expression between 0 and 1 to ensure the convergence of the model.</w:t>
      </w:r>
    </w:p>
    <w:p w14:paraId="2AF0DD9E" w14:textId="36070B29" w:rsidR="005A715C" w:rsidRDefault="0000732F" w:rsidP="00927B75">
      <w:pPr>
        <w:pStyle w:val="Heading2"/>
        <w:spacing w:before="226"/>
        <w:rPr>
          <w:color w:val="333333"/>
        </w:rPr>
      </w:pPr>
      <w:r>
        <w:rPr>
          <w:color w:val="333333"/>
        </w:rPr>
        <w:t>Co-expressions</w:t>
      </w:r>
    </w:p>
    <w:p w14:paraId="4B2524F7" w14:textId="5464C198" w:rsidR="00927B75" w:rsidRDefault="00927B75" w:rsidP="00927B75">
      <w:pPr>
        <w:pStyle w:val="Heading2"/>
        <w:spacing w:before="226"/>
        <w:rPr>
          <w:rFonts w:ascii="微软雅黑" w:eastAsia="微软雅黑" w:hAnsi="微软雅黑"/>
          <w:b w:val="0"/>
          <w:bCs w:val="0"/>
          <w:color w:val="333333"/>
          <w:sz w:val="19"/>
          <w:szCs w:val="19"/>
        </w:rPr>
      </w:pPr>
      <w:r w:rsidRPr="00927B75">
        <w:rPr>
          <w:rFonts w:ascii="微软雅黑" w:eastAsia="微软雅黑" w:hAnsi="微软雅黑"/>
          <w:b w:val="0"/>
          <w:bCs w:val="0"/>
          <w:color w:val="333333"/>
          <w:sz w:val="19"/>
          <w:szCs w:val="19"/>
        </w:rPr>
        <w:t>Two different PPI (protein-protein interaction) graphs were generated from the string database (</w:t>
      </w:r>
      <w:hyperlink r:id="rId4" w:history="1">
        <w:r w:rsidRPr="003D1A95">
          <w:rPr>
            <w:rStyle w:val="Hyperlink"/>
            <w:rFonts w:ascii="微软雅黑" w:eastAsia="微软雅黑" w:hAnsi="微软雅黑"/>
            <w:b w:val="0"/>
            <w:bCs w:val="0"/>
            <w:sz w:val="19"/>
            <w:szCs w:val="19"/>
          </w:rPr>
          <w:t>https://string-db</w:t>
        </w:r>
      </w:hyperlink>
      <w:r w:rsidRPr="00927B75">
        <w:rPr>
          <w:rFonts w:ascii="微软雅黑" w:eastAsia="微软雅黑" w:hAnsi="微软雅黑"/>
          <w:b w:val="0"/>
          <w:bCs w:val="0"/>
          <w:color w:val="333333"/>
          <w:sz w:val="19"/>
          <w:szCs w:val="19"/>
        </w:rPr>
        <w:t>)</w:t>
      </w:r>
    </w:p>
    <w:p w14:paraId="75C8904F" w14:textId="6903AA36" w:rsidR="00927B75" w:rsidRPr="00927B75" w:rsidRDefault="00927B75" w:rsidP="00927B75">
      <w:pPr>
        <w:pStyle w:val="Heading2"/>
        <w:spacing w:before="226"/>
        <w:rPr>
          <w:rFonts w:ascii="微软雅黑" w:eastAsia="微软雅黑" w:hAnsi="微软雅黑"/>
          <w:b w:val="0"/>
          <w:bCs w:val="0"/>
          <w:color w:val="333333"/>
          <w:sz w:val="19"/>
          <w:szCs w:val="19"/>
        </w:rPr>
      </w:pPr>
      <w:r w:rsidRPr="00927B75">
        <w:rPr>
          <w:rFonts w:ascii="微软雅黑" w:eastAsia="微软雅黑" w:hAnsi="微软雅黑"/>
          <w:b w:val="0"/>
          <w:bCs w:val="0"/>
          <w:color w:val="333333"/>
          <w:sz w:val="19"/>
          <w:szCs w:val="19"/>
        </w:rPr>
        <w:t xml:space="preserve">, co-expression graph and PPI graph. To create a co-expression map, Spearman correlation is calculated to generate a correlation matrix between each gene in the data set. If the correlation between two genes is greater than 0.6 and p &lt;0.05, the weight in the adjacency matrix is </w:t>
      </w:r>
      <w:r w:rsidRPr="00927B75">
        <w:rPr>
          <w:rFonts w:ascii="MS Gothic" w:eastAsia="MS Gothic" w:hAnsi="MS Gothic" w:cs="MS Gothic" w:hint="eastAsia"/>
          <w:b w:val="0"/>
          <w:bCs w:val="0"/>
          <w:color w:val="333333"/>
          <w:sz w:val="19"/>
          <w:szCs w:val="19"/>
        </w:rPr>
        <w:t>​​</w:t>
      </w:r>
      <w:r w:rsidRPr="00927B75">
        <w:rPr>
          <w:rFonts w:ascii="微软雅黑" w:eastAsia="微软雅黑" w:hAnsi="微软雅黑"/>
          <w:b w:val="0"/>
          <w:bCs w:val="0"/>
          <w:color w:val="333333"/>
          <w:sz w:val="19"/>
          <w:szCs w:val="19"/>
        </w:rPr>
        <w:t>1, otherwise it is 0. If the correlation with a given gene is not greater than 0.6, the gene is removed from the gene list, resulting in a total of 3,866 genes in the co-expression map. The graph structure consists of 3,866×3,866 adjacency matrix</w:t>
      </w:r>
      <w:r>
        <w:rPr>
          <w:rFonts w:ascii="微软雅黑" w:eastAsia="微软雅黑" w:hAnsi="微软雅黑"/>
          <w:b w:val="0"/>
          <w:bCs w:val="0"/>
          <w:color w:val="333333"/>
          <w:sz w:val="19"/>
          <w:szCs w:val="19"/>
        </w:rPr>
        <w:t xml:space="preserve"> represented by </w:t>
      </w:r>
      <w:r>
        <w:rPr>
          <w:rFonts w:ascii="微软雅黑" w:eastAsia="微软雅黑" w:hAnsi="微软雅黑"/>
          <w:b w:val="0"/>
          <w:bCs w:val="0"/>
          <w:noProof/>
          <w:color w:val="333333"/>
          <w:sz w:val="19"/>
          <w:szCs w:val="19"/>
        </w:rPr>
        <w:drawing>
          <wp:inline distT="0" distB="0" distL="0" distR="0" wp14:anchorId="5A5F455E" wp14:editId="2185ED60">
            <wp:extent cx="495300" cy="1524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5300" cy="152400"/>
                    </a:xfrm>
                    <a:prstGeom prst="rect">
                      <a:avLst/>
                    </a:prstGeom>
                    <a:noFill/>
                  </pic:spPr>
                </pic:pic>
              </a:graphicData>
            </a:graphic>
          </wp:inline>
        </w:drawing>
      </w:r>
    </w:p>
    <w:p w14:paraId="1FA57EF6" w14:textId="77777777" w:rsidR="00927B75" w:rsidRPr="00927B75" w:rsidRDefault="00927B75" w:rsidP="00927B75">
      <w:pPr>
        <w:pStyle w:val="Heading2"/>
        <w:spacing w:before="226"/>
        <w:rPr>
          <w:rFonts w:ascii="Microsoft YaHei Light" w:eastAsia="Microsoft YaHei Light" w:hAnsi="Microsoft YaHei Light"/>
          <w:b w:val="0"/>
          <w:bCs w:val="0"/>
          <w:sz w:val="18"/>
          <w:szCs w:val="18"/>
        </w:rPr>
      </w:pPr>
    </w:p>
    <w:p w14:paraId="34B602D7" w14:textId="4CA5BA20" w:rsidR="005A715C" w:rsidRDefault="0000732F">
      <w:pPr>
        <w:pStyle w:val="Heading2"/>
        <w:rPr>
          <w:color w:val="333333"/>
          <w:w w:val="105"/>
          <w:lang w:eastAsia="zh-CN"/>
        </w:rPr>
      </w:pPr>
      <w:bookmarkStart w:id="2" w:name="PPI_Database"/>
      <w:bookmarkEnd w:id="2"/>
      <w:r>
        <w:rPr>
          <w:color w:val="333333"/>
          <w:w w:val="105"/>
          <w:lang w:eastAsia="zh-CN"/>
        </w:rPr>
        <w:t>PPI Database</w:t>
      </w:r>
    </w:p>
    <w:p w14:paraId="0CE235AB" w14:textId="63CFCB5D" w:rsidR="00927B75" w:rsidRPr="00927B75" w:rsidRDefault="00927B75">
      <w:pPr>
        <w:pStyle w:val="Heading2"/>
        <w:rPr>
          <w:rFonts w:ascii="微软雅黑" w:eastAsia="微软雅黑" w:hAnsi="微软雅黑"/>
          <w:b w:val="0"/>
          <w:bCs w:val="0"/>
          <w:color w:val="333333"/>
          <w:w w:val="105"/>
          <w:sz w:val="19"/>
          <w:szCs w:val="19"/>
          <w:lang w:eastAsia="zh-CN"/>
        </w:rPr>
      </w:pPr>
      <w:r w:rsidRPr="00927B75">
        <w:rPr>
          <w:rFonts w:ascii="微软雅黑" w:eastAsia="微软雅黑" w:hAnsi="微软雅黑"/>
          <w:b w:val="0"/>
          <w:bCs w:val="0"/>
          <w:color w:val="333333"/>
          <w:w w:val="105"/>
          <w:sz w:val="19"/>
          <w:szCs w:val="19"/>
          <w:lang w:eastAsia="zh-CN"/>
        </w:rPr>
        <w:t xml:space="preserve">All 7091 genes were entered into the </w:t>
      </w:r>
      <w:proofErr w:type="spellStart"/>
      <w:r w:rsidRPr="00927B75">
        <w:rPr>
          <w:rFonts w:ascii="微软雅黑" w:eastAsia="微软雅黑" w:hAnsi="微软雅黑"/>
          <w:b w:val="0"/>
          <w:bCs w:val="0"/>
          <w:color w:val="333333"/>
          <w:w w:val="105"/>
          <w:sz w:val="19"/>
          <w:szCs w:val="19"/>
          <w:lang w:eastAsia="zh-CN"/>
        </w:rPr>
        <w:t>BioMart</w:t>
      </w:r>
      <w:proofErr w:type="spellEnd"/>
      <w:r w:rsidRPr="00927B75">
        <w:rPr>
          <w:rFonts w:ascii="微软雅黑" w:eastAsia="微软雅黑" w:hAnsi="微软雅黑"/>
          <w:b w:val="0"/>
          <w:bCs w:val="0"/>
          <w:color w:val="333333"/>
          <w:w w:val="105"/>
          <w:sz w:val="19"/>
          <w:szCs w:val="19"/>
          <w:lang w:eastAsia="zh-CN"/>
        </w:rPr>
        <w:t xml:space="preserve"> database to find the corresponding unique </w:t>
      </w:r>
      <w:proofErr w:type="spellStart"/>
      <w:r w:rsidRPr="00927B75">
        <w:rPr>
          <w:rFonts w:ascii="微软雅黑" w:eastAsia="微软雅黑" w:hAnsi="微软雅黑"/>
          <w:b w:val="0"/>
          <w:bCs w:val="0"/>
          <w:color w:val="333333"/>
          <w:w w:val="105"/>
          <w:sz w:val="19"/>
          <w:szCs w:val="19"/>
          <w:lang w:eastAsia="zh-CN"/>
        </w:rPr>
        <w:t>Ensembl</w:t>
      </w:r>
      <w:proofErr w:type="spellEnd"/>
      <w:r w:rsidRPr="00927B75">
        <w:rPr>
          <w:rFonts w:ascii="微软雅黑" w:eastAsia="微软雅黑" w:hAnsi="微软雅黑"/>
          <w:b w:val="0"/>
          <w:bCs w:val="0"/>
          <w:color w:val="333333"/>
          <w:w w:val="105"/>
          <w:sz w:val="19"/>
          <w:szCs w:val="19"/>
          <w:lang w:eastAsia="zh-CN"/>
        </w:rPr>
        <w:t xml:space="preserve"> protein id. All human protein interactions are downloaded from the STRING website. Since there are non-coding genes in the TCGA data set and the number of proteins in the string database is limited, a total of 4444 genes were selected to construct the chart. Consider the links between genes with medium confidence in the STRING database. If you consider the connection between two genes, put a weight of 1 in the adjacency matrix. The PPI graph is represented by 4444 times 4444 adjacency matrix</w:t>
      </w:r>
      <w:r>
        <w:rPr>
          <w:rFonts w:ascii="微软雅黑" w:eastAsia="微软雅黑" w:hAnsi="微软雅黑"/>
          <w:b w:val="0"/>
          <w:bCs w:val="0"/>
          <w:color w:val="333333"/>
          <w:w w:val="105"/>
          <w:sz w:val="19"/>
          <w:szCs w:val="19"/>
          <w:lang w:eastAsia="zh-CN"/>
        </w:rPr>
        <w:t xml:space="preserve"> as </w:t>
      </w:r>
      <w:r>
        <w:rPr>
          <w:rFonts w:ascii="微软雅黑" w:eastAsia="微软雅黑" w:hAnsi="微软雅黑"/>
          <w:b w:val="0"/>
          <w:bCs w:val="0"/>
          <w:noProof/>
          <w:color w:val="333333"/>
          <w:w w:val="105"/>
          <w:sz w:val="19"/>
          <w:szCs w:val="19"/>
          <w:lang w:eastAsia="zh-CN"/>
        </w:rPr>
        <w:drawing>
          <wp:inline distT="0" distB="0" distL="0" distR="0" wp14:anchorId="614F1492" wp14:editId="3AD04ABB">
            <wp:extent cx="316865" cy="9144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6865" cy="91440"/>
                    </a:xfrm>
                    <a:prstGeom prst="rect">
                      <a:avLst/>
                    </a:prstGeom>
                    <a:noFill/>
                  </pic:spPr>
                </pic:pic>
              </a:graphicData>
            </a:graphic>
          </wp:inline>
        </w:drawing>
      </w:r>
      <w:r w:rsidRPr="00927B75">
        <w:rPr>
          <w:rFonts w:ascii="微软雅黑" w:eastAsia="微软雅黑" w:hAnsi="微软雅黑"/>
          <w:b w:val="0"/>
          <w:bCs w:val="0"/>
          <w:color w:val="333333"/>
          <w:w w:val="105"/>
          <w:sz w:val="19"/>
          <w:szCs w:val="19"/>
          <w:lang w:eastAsia="zh-CN"/>
        </w:rPr>
        <w:t>. Due to the quantity and quality of data coverage, convenient visualization support, and user-friendly file exchange format, the string database was chosen for PPI interaction.</w:t>
      </w:r>
    </w:p>
    <w:p w14:paraId="549406EE" w14:textId="18FC4E4B" w:rsidR="00927B75" w:rsidRPr="00927B75" w:rsidRDefault="00927B75">
      <w:pPr>
        <w:pStyle w:val="Heading2"/>
        <w:rPr>
          <w:rFonts w:eastAsiaTheme="minorEastAsia"/>
          <w:lang w:eastAsia="zh-CN"/>
        </w:rPr>
      </w:pPr>
    </w:p>
    <w:p w14:paraId="67BD7F85" w14:textId="2653C56C" w:rsidR="005A715C" w:rsidRDefault="0000732F">
      <w:pPr>
        <w:pStyle w:val="Heading2"/>
        <w:spacing w:before="223"/>
        <w:rPr>
          <w:color w:val="333333"/>
          <w:w w:val="105"/>
          <w:lang w:eastAsia="zh-CN"/>
        </w:rPr>
      </w:pPr>
      <w:bookmarkStart w:id="3" w:name="Singleton_Nodes"/>
      <w:bookmarkEnd w:id="3"/>
      <w:r>
        <w:rPr>
          <w:color w:val="333333"/>
          <w:w w:val="105"/>
          <w:lang w:eastAsia="zh-CN"/>
        </w:rPr>
        <w:t>Singleton Nodes</w:t>
      </w:r>
    </w:p>
    <w:p w14:paraId="45C8CCAB" w14:textId="3445DAA7" w:rsidR="00141205" w:rsidRPr="00141205" w:rsidRDefault="00141205" w:rsidP="00141205">
      <w:pPr>
        <w:pStyle w:val="Heading2"/>
        <w:spacing w:before="223"/>
        <w:rPr>
          <w:rFonts w:ascii="微软雅黑" w:eastAsia="微软雅黑" w:hAnsi="微软雅黑"/>
          <w:b w:val="0"/>
          <w:bCs w:val="0"/>
          <w:sz w:val="19"/>
          <w:szCs w:val="19"/>
          <w:lang w:eastAsia="zh-CN"/>
        </w:rPr>
      </w:pPr>
      <w:r w:rsidRPr="00141205">
        <w:rPr>
          <w:rFonts w:ascii="微软雅黑" w:eastAsia="微软雅黑" w:hAnsi="微软雅黑"/>
          <w:b w:val="0"/>
          <w:bCs w:val="0"/>
          <w:sz w:val="19"/>
          <w:szCs w:val="19"/>
          <w:lang w:eastAsia="zh-CN"/>
        </w:rPr>
        <w:t>All 7091 genes are used in PPI and a single node graph, and all 2647 genes not included in the PPI graph are treated as single nodes. The 7091×7091 adjacency matrix includes the 4444×4444 adjacency matrix PPI in the PPI diagram in the upper left corner, and it is zero elsewhere. The same is true in joint expressions and singleton diagrams. The other 3,225 genes not included in the co-expression map are included as singleton nodes</w:t>
      </w:r>
      <w:r>
        <w:rPr>
          <w:rFonts w:ascii="微软雅黑" w:eastAsia="微软雅黑" w:hAnsi="微软雅黑"/>
          <w:b w:val="0"/>
          <w:bCs w:val="0"/>
          <w:sz w:val="19"/>
          <w:szCs w:val="19"/>
          <w:lang w:eastAsia="zh-CN"/>
        </w:rPr>
        <w:t>,</w:t>
      </w:r>
      <w:r w:rsidRPr="00141205">
        <w:t xml:space="preserve"> </w:t>
      </w:r>
      <w:r w:rsidRPr="00141205">
        <w:rPr>
          <w:rFonts w:ascii="微软雅黑" w:eastAsia="微软雅黑" w:hAnsi="微软雅黑"/>
          <w:b w:val="0"/>
          <w:bCs w:val="0"/>
          <w:sz w:val="19"/>
          <w:szCs w:val="19"/>
          <w:lang w:eastAsia="zh-CN"/>
        </w:rPr>
        <w:t xml:space="preserve">the upper left corner and zero are expressed in other places </w:t>
      </w:r>
      <w:r>
        <w:rPr>
          <w:rFonts w:ascii="微软雅黑" w:eastAsia="微软雅黑" w:hAnsi="微软雅黑"/>
          <w:b w:val="0"/>
          <w:bCs w:val="0"/>
          <w:sz w:val="19"/>
          <w:szCs w:val="19"/>
          <w:lang w:eastAsia="zh-CN"/>
        </w:rPr>
        <w:t xml:space="preserve">as W co </w:t>
      </w:r>
      <w:r w:rsidRPr="00141205">
        <w:rPr>
          <w:rFonts w:ascii="微软雅黑" w:eastAsia="微软雅黑" w:hAnsi="微软雅黑"/>
          <w:b w:val="0"/>
          <w:bCs w:val="0"/>
          <w:sz w:val="19"/>
          <w:szCs w:val="19"/>
          <w:lang w:eastAsia="zh-CN"/>
        </w:rPr>
        <w:t>to generate a 7091 by 7091 adjacency matrix.</w:t>
      </w:r>
    </w:p>
    <w:p w14:paraId="3DF43D1A" w14:textId="4959E8E3" w:rsidR="00141205" w:rsidRDefault="00141205" w:rsidP="00141205">
      <w:pPr>
        <w:pStyle w:val="Heading2"/>
        <w:spacing w:before="223"/>
        <w:rPr>
          <w:rFonts w:ascii="微软雅黑" w:eastAsia="微软雅黑" w:hAnsi="微软雅黑"/>
          <w:b w:val="0"/>
          <w:bCs w:val="0"/>
          <w:sz w:val="19"/>
          <w:szCs w:val="19"/>
          <w:lang w:eastAsia="zh-CN"/>
        </w:rPr>
      </w:pPr>
      <w:r w:rsidRPr="00141205">
        <w:rPr>
          <w:rFonts w:ascii="微软雅黑" w:eastAsia="微软雅黑" w:hAnsi="微软雅黑"/>
          <w:b w:val="0"/>
          <w:bCs w:val="0"/>
          <w:sz w:val="19"/>
          <w:szCs w:val="19"/>
          <w:lang w:eastAsia="zh-CN"/>
        </w:rPr>
        <w:t xml:space="preserve">Using </w:t>
      </w:r>
      <w:proofErr w:type="spellStart"/>
      <w:r w:rsidRPr="00141205">
        <w:rPr>
          <w:rFonts w:ascii="微软雅黑" w:eastAsia="微软雅黑" w:hAnsi="微软雅黑"/>
          <w:b w:val="0"/>
          <w:bCs w:val="0"/>
          <w:sz w:val="19"/>
          <w:szCs w:val="19"/>
          <w:lang w:eastAsia="zh-CN"/>
        </w:rPr>
        <w:t>ChebNet</w:t>
      </w:r>
      <w:proofErr w:type="spellEnd"/>
      <w:r w:rsidRPr="00141205">
        <w:rPr>
          <w:rFonts w:ascii="微软雅黑" w:eastAsia="微软雅黑" w:hAnsi="微软雅黑"/>
          <w:b w:val="0"/>
          <w:bCs w:val="0"/>
          <w:sz w:val="19"/>
          <w:szCs w:val="19"/>
          <w:lang w:eastAsia="zh-CN"/>
        </w:rPr>
        <w:t>, use</w:t>
      </w:r>
      <w:r>
        <w:rPr>
          <w:rFonts w:ascii="微软雅黑" w:eastAsia="微软雅黑" w:hAnsi="微软雅黑"/>
          <w:b w:val="0"/>
          <w:bCs w:val="0"/>
          <w:sz w:val="19"/>
          <w:szCs w:val="19"/>
          <w:lang w:eastAsia="zh-CN"/>
        </w:rPr>
        <w:t xml:space="preserve"> (W co-expr), (W PPI), (W co) </w:t>
      </w:r>
      <w:r w:rsidRPr="00141205">
        <w:rPr>
          <w:rFonts w:ascii="微软雅黑" w:eastAsia="微软雅黑" w:hAnsi="微软雅黑"/>
          <w:b w:val="0"/>
          <w:bCs w:val="0"/>
          <w:sz w:val="19"/>
          <w:szCs w:val="19"/>
          <w:lang w:eastAsia="zh-CN"/>
        </w:rPr>
        <w:t>as input to train the classification network. To classify different cancers or normal. Architecture</w:t>
      </w:r>
    </w:p>
    <w:p w14:paraId="5EEEC56C" w14:textId="77777777" w:rsidR="00141205" w:rsidRDefault="00141205" w:rsidP="00141205">
      <w:pPr>
        <w:pStyle w:val="Heading2"/>
        <w:spacing w:before="223"/>
        <w:ind w:left="0"/>
        <w:rPr>
          <w:rFonts w:ascii="微软雅黑" w:eastAsia="微软雅黑" w:hAnsi="微软雅黑"/>
          <w:b w:val="0"/>
          <w:bCs w:val="0"/>
          <w:sz w:val="19"/>
          <w:szCs w:val="19"/>
          <w:lang w:eastAsia="zh-CN"/>
        </w:rPr>
      </w:pPr>
    </w:p>
    <w:p w14:paraId="108814D1" w14:textId="77777777" w:rsidR="00141205" w:rsidRDefault="00141205" w:rsidP="00141205">
      <w:pPr>
        <w:pStyle w:val="Heading2"/>
        <w:spacing w:before="223"/>
        <w:ind w:left="0"/>
        <w:rPr>
          <w:rFonts w:ascii="微软雅黑" w:eastAsia="微软雅黑" w:hAnsi="微软雅黑"/>
          <w:b w:val="0"/>
          <w:bCs w:val="0"/>
          <w:sz w:val="19"/>
          <w:szCs w:val="19"/>
          <w:lang w:eastAsia="zh-CN"/>
        </w:rPr>
      </w:pPr>
    </w:p>
    <w:p w14:paraId="6392E223" w14:textId="77777777" w:rsidR="00141205" w:rsidRDefault="00141205" w:rsidP="00141205">
      <w:pPr>
        <w:pStyle w:val="Heading2"/>
        <w:spacing w:before="223"/>
        <w:ind w:left="0"/>
        <w:rPr>
          <w:rFonts w:ascii="微软雅黑" w:eastAsia="微软雅黑" w:hAnsi="微软雅黑"/>
          <w:b w:val="0"/>
          <w:bCs w:val="0"/>
          <w:sz w:val="19"/>
          <w:szCs w:val="19"/>
          <w:lang w:eastAsia="zh-CN"/>
        </w:rPr>
      </w:pPr>
    </w:p>
    <w:p w14:paraId="7086B72D" w14:textId="3C91C0C0" w:rsidR="005A715C" w:rsidRPr="00141205" w:rsidRDefault="0000732F" w:rsidP="00141205">
      <w:pPr>
        <w:pStyle w:val="Heading2"/>
        <w:spacing w:before="223"/>
        <w:ind w:left="0"/>
        <w:rPr>
          <w:rFonts w:ascii="微软雅黑" w:eastAsia="微软雅黑" w:hAnsi="微软雅黑"/>
          <w:b w:val="0"/>
          <w:bCs w:val="0"/>
          <w:sz w:val="19"/>
          <w:szCs w:val="19"/>
          <w:lang w:eastAsia="zh-CN"/>
        </w:rPr>
        <w:sectPr w:rsidR="005A715C" w:rsidRPr="00141205">
          <w:type w:val="continuous"/>
          <w:pgSz w:w="11900" w:h="16840"/>
          <w:pgMar w:top="1120" w:right="1380" w:bottom="280" w:left="1400" w:header="720" w:footer="720" w:gutter="0"/>
          <w:cols w:space="720"/>
        </w:sectPr>
      </w:pPr>
      <w:r>
        <w:rPr>
          <w:noProof/>
        </w:rPr>
        <w:drawing>
          <wp:anchor distT="0" distB="0" distL="0" distR="0" simplePos="0" relativeHeight="251657216" behindDoc="0" locked="0" layoutInCell="1" allowOverlap="1" wp14:anchorId="12C88C2D" wp14:editId="32B65072">
            <wp:simplePos x="0" y="0"/>
            <wp:positionH relativeFrom="page">
              <wp:posOffset>1013676</wp:posOffset>
            </wp:positionH>
            <wp:positionV relativeFrom="paragraph">
              <wp:posOffset>643119</wp:posOffset>
            </wp:positionV>
            <wp:extent cx="5400689" cy="1879663"/>
            <wp:effectExtent l="0" t="0" r="0" b="0"/>
            <wp:wrapTopAndBottom/>
            <wp:docPr id="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7" cstate="print"/>
                    <a:stretch>
                      <a:fillRect/>
                    </a:stretch>
                  </pic:blipFill>
                  <pic:spPr>
                    <a:xfrm>
                      <a:off x="0" y="0"/>
                      <a:ext cx="5400689" cy="1879663"/>
                    </a:xfrm>
                    <a:prstGeom prst="rect">
                      <a:avLst/>
                    </a:prstGeom>
                  </pic:spPr>
                </pic:pic>
              </a:graphicData>
            </a:graphic>
          </wp:anchor>
        </w:drawing>
      </w:r>
      <w:r>
        <w:rPr>
          <w:noProof/>
        </w:rPr>
        <mc:AlternateContent>
          <mc:Choice Requires="wpg">
            <w:drawing>
              <wp:anchor distT="0" distB="0" distL="114300" distR="114300" simplePos="0" relativeHeight="251660288" behindDoc="1" locked="0" layoutInCell="1" allowOverlap="1" wp14:anchorId="173904CD" wp14:editId="75FE6C68">
                <wp:simplePos x="0" y="0"/>
                <wp:positionH relativeFrom="page">
                  <wp:posOffset>1966595</wp:posOffset>
                </wp:positionH>
                <wp:positionV relativeFrom="paragraph">
                  <wp:posOffset>64770</wp:posOffset>
                </wp:positionV>
                <wp:extent cx="481965" cy="133350"/>
                <wp:effectExtent l="0" t="0" r="0" b="0"/>
                <wp:wrapNone/>
                <wp:docPr id="10"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965" cy="133350"/>
                          <a:chOff x="3097" y="102"/>
                          <a:chExt cx="759" cy="210"/>
                        </a:xfrm>
                      </wpg:grpSpPr>
                      <wps:wsp>
                        <wps:cNvPr id="11" name="AutoShape 5"/>
                        <wps:cNvSpPr>
                          <a:spLocks/>
                        </wps:cNvSpPr>
                        <wps:spPr bwMode="auto">
                          <a:xfrm>
                            <a:off x="3097" y="102"/>
                            <a:ext cx="335" cy="183"/>
                          </a:xfrm>
                          <a:custGeom>
                            <a:avLst/>
                            <a:gdLst>
                              <a:gd name="T0" fmla="+- 0 3293 3097"/>
                              <a:gd name="T1" fmla="*/ T0 w 335"/>
                              <a:gd name="T2" fmla="+- 0 103 102"/>
                              <a:gd name="T3" fmla="*/ 103 h 183"/>
                              <a:gd name="T4" fmla="+- 0 3265 3097"/>
                              <a:gd name="T5" fmla="*/ T4 w 335"/>
                              <a:gd name="T6" fmla="+- 0 105 102"/>
                              <a:gd name="T7" fmla="*/ 105 h 183"/>
                              <a:gd name="T8" fmla="+- 0 3271 3097"/>
                              <a:gd name="T9" fmla="*/ T8 w 335"/>
                              <a:gd name="T10" fmla="+- 0 112 102"/>
                              <a:gd name="T11" fmla="*/ 112 h 183"/>
                              <a:gd name="T12" fmla="+- 0 3279 3097"/>
                              <a:gd name="T13" fmla="*/ T12 w 335"/>
                              <a:gd name="T14" fmla="+- 0 123 102"/>
                              <a:gd name="T15" fmla="*/ 123 h 183"/>
                              <a:gd name="T16" fmla="+- 0 3248 3097"/>
                              <a:gd name="T17" fmla="*/ T16 w 335"/>
                              <a:gd name="T18" fmla="+- 0 177 102"/>
                              <a:gd name="T19" fmla="*/ 177 h 183"/>
                              <a:gd name="T20" fmla="+- 0 3230 3097"/>
                              <a:gd name="T21" fmla="*/ T20 w 335"/>
                              <a:gd name="T22" fmla="+- 0 210 102"/>
                              <a:gd name="T23" fmla="*/ 210 h 183"/>
                              <a:gd name="T24" fmla="+- 0 3223 3097"/>
                              <a:gd name="T25" fmla="*/ T24 w 335"/>
                              <a:gd name="T26" fmla="+- 0 220 102"/>
                              <a:gd name="T27" fmla="*/ 220 h 183"/>
                              <a:gd name="T28" fmla="+- 0 3217 3097"/>
                              <a:gd name="T29" fmla="*/ T28 w 335"/>
                              <a:gd name="T30" fmla="+- 0 121 102"/>
                              <a:gd name="T31" fmla="*/ 121 h 183"/>
                              <a:gd name="T32" fmla="+- 0 3224 3097"/>
                              <a:gd name="T33" fmla="*/ T32 w 335"/>
                              <a:gd name="T34" fmla="+- 0 113 102"/>
                              <a:gd name="T35" fmla="*/ 113 h 183"/>
                              <a:gd name="T36" fmla="+- 0 3236 3097"/>
                              <a:gd name="T37" fmla="*/ T36 w 335"/>
                              <a:gd name="T38" fmla="+- 0 110 102"/>
                              <a:gd name="T39" fmla="*/ 110 h 183"/>
                              <a:gd name="T40" fmla="+- 0 3233 3097"/>
                              <a:gd name="T41" fmla="*/ T40 w 335"/>
                              <a:gd name="T42" fmla="+- 0 103 102"/>
                              <a:gd name="T43" fmla="*/ 103 h 183"/>
                              <a:gd name="T44" fmla="+- 0 3197 3097"/>
                              <a:gd name="T45" fmla="*/ T44 w 335"/>
                              <a:gd name="T46" fmla="+- 0 103 102"/>
                              <a:gd name="T47" fmla="*/ 103 h 183"/>
                              <a:gd name="T48" fmla="+- 0 3179 3097"/>
                              <a:gd name="T49" fmla="*/ T48 w 335"/>
                              <a:gd name="T50" fmla="+- 0 103 102"/>
                              <a:gd name="T51" fmla="*/ 103 h 183"/>
                              <a:gd name="T52" fmla="+- 0 3178 3097"/>
                              <a:gd name="T53" fmla="*/ T52 w 335"/>
                              <a:gd name="T54" fmla="+- 0 106 102"/>
                              <a:gd name="T55" fmla="*/ 106 h 183"/>
                              <a:gd name="T56" fmla="+- 0 3177 3097"/>
                              <a:gd name="T57" fmla="*/ T56 w 335"/>
                              <a:gd name="T58" fmla="+- 0 112 102"/>
                              <a:gd name="T59" fmla="*/ 112 h 183"/>
                              <a:gd name="T60" fmla="+- 0 3193 3097"/>
                              <a:gd name="T61" fmla="*/ T60 w 335"/>
                              <a:gd name="T62" fmla="+- 0 114 102"/>
                              <a:gd name="T63" fmla="*/ 114 h 183"/>
                              <a:gd name="T64" fmla="+- 0 3144 3097"/>
                              <a:gd name="T65" fmla="*/ T64 w 335"/>
                              <a:gd name="T66" fmla="+- 0 212 102"/>
                              <a:gd name="T67" fmla="*/ 212 h 183"/>
                              <a:gd name="T68" fmla="+- 0 3151 3097"/>
                              <a:gd name="T69" fmla="*/ T68 w 335"/>
                              <a:gd name="T70" fmla="+- 0 112 102"/>
                              <a:gd name="T71" fmla="*/ 112 h 183"/>
                              <a:gd name="T72" fmla="+- 0 3158 3097"/>
                              <a:gd name="T73" fmla="*/ T72 w 335"/>
                              <a:gd name="T74" fmla="+- 0 105 102"/>
                              <a:gd name="T75" fmla="*/ 105 h 183"/>
                              <a:gd name="T76" fmla="+- 0 3143 3097"/>
                              <a:gd name="T77" fmla="*/ T76 w 335"/>
                              <a:gd name="T78" fmla="+- 0 103 102"/>
                              <a:gd name="T79" fmla="*/ 103 h 183"/>
                              <a:gd name="T80" fmla="+- 0 3098 3097"/>
                              <a:gd name="T81" fmla="*/ T80 w 335"/>
                              <a:gd name="T82" fmla="+- 0 107 102"/>
                              <a:gd name="T83" fmla="*/ 107 h 183"/>
                              <a:gd name="T84" fmla="+- 0 3109 3097"/>
                              <a:gd name="T85" fmla="*/ T84 w 335"/>
                              <a:gd name="T86" fmla="+- 0 113 102"/>
                              <a:gd name="T87" fmla="*/ 113 h 183"/>
                              <a:gd name="T88" fmla="+- 0 3116 3097"/>
                              <a:gd name="T89" fmla="*/ T88 w 335"/>
                              <a:gd name="T90" fmla="+- 0 133 102"/>
                              <a:gd name="T91" fmla="*/ 133 h 183"/>
                              <a:gd name="T92" fmla="+- 0 3125 3097"/>
                              <a:gd name="T93" fmla="*/ T92 w 335"/>
                              <a:gd name="T94" fmla="+- 0 254 102"/>
                              <a:gd name="T95" fmla="*/ 254 h 183"/>
                              <a:gd name="T96" fmla="+- 0 3134 3097"/>
                              <a:gd name="T97" fmla="*/ T96 w 335"/>
                              <a:gd name="T98" fmla="+- 0 254 102"/>
                              <a:gd name="T99" fmla="*/ 254 h 183"/>
                              <a:gd name="T100" fmla="+- 0 3166 3097"/>
                              <a:gd name="T101" fmla="*/ T100 w 335"/>
                              <a:gd name="T102" fmla="+- 0 199 102"/>
                              <a:gd name="T103" fmla="*/ 199 h 183"/>
                              <a:gd name="T104" fmla="+- 0 3197 3097"/>
                              <a:gd name="T105" fmla="*/ T104 w 335"/>
                              <a:gd name="T106" fmla="+- 0 150 102"/>
                              <a:gd name="T107" fmla="*/ 150 h 183"/>
                              <a:gd name="T108" fmla="+- 0 3204 3097"/>
                              <a:gd name="T109" fmla="*/ T108 w 335"/>
                              <a:gd name="T110" fmla="+- 0 250 102"/>
                              <a:gd name="T111" fmla="*/ 250 h 183"/>
                              <a:gd name="T112" fmla="+- 0 3214 3097"/>
                              <a:gd name="T113" fmla="*/ T112 w 335"/>
                              <a:gd name="T114" fmla="+- 0 254 102"/>
                              <a:gd name="T115" fmla="*/ 254 h 183"/>
                              <a:gd name="T116" fmla="+- 0 3288 3097"/>
                              <a:gd name="T117" fmla="*/ T116 w 335"/>
                              <a:gd name="T118" fmla="+- 0 124 102"/>
                              <a:gd name="T119" fmla="*/ 124 h 183"/>
                              <a:gd name="T120" fmla="+- 0 3299 3097"/>
                              <a:gd name="T121" fmla="*/ T120 w 335"/>
                              <a:gd name="T122" fmla="+- 0 115 102"/>
                              <a:gd name="T123" fmla="*/ 115 h 183"/>
                              <a:gd name="T124" fmla="+- 0 3313 3097"/>
                              <a:gd name="T125" fmla="*/ T124 w 335"/>
                              <a:gd name="T126" fmla="+- 0 111 102"/>
                              <a:gd name="T127" fmla="*/ 111 h 183"/>
                              <a:gd name="T128" fmla="+- 0 3358 3097"/>
                              <a:gd name="T129" fmla="*/ T128 w 335"/>
                              <a:gd name="T130" fmla="+- 0 267 102"/>
                              <a:gd name="T131" fmla="*/ 267 h 183"/>
                              <a:gd name="T132" fmla="+- 0 3353 3097"/>
                              <a:gd name="T133" fmla="*/ T132 w 335"/>
                              <a:gd name="T134" fmla="+- 0 266 102"/>
                              <a:gd name="T135" fmla="*/ 266 h 183"/>
                              <a:gd name="T136" fmla="+- 0 3312 3097"/>
                              <a:gd name="T137" fmla="*/ T136 w 335"/>
                              <a:gd name="T138" fmla="+- 0 273 102"/>
                              <a:gd name="T139" fmla="*/ 273 h 183"/>
                              <a:gd name="T140" fmla="+- 0 3319 3097"/>
                              <a:gd name="T141" fmla="*/ T140 w 335"/>
                              <a:gd name="T142" fmla="+- 0 232 102"/>
                              <a:gd name="T143" fmla="*/ 232 h 183"/>
                              <a:gd name="T144" fmla="+- 0 3341 3097"/>
                              <a:gd name="T145" fmla="*/ T144 w 335"/>
                              <a:gd name="T146" fmla="+- 0 221 102"/>
                              <a:gd name="T147" fmla="*/ 221 h 183"/>
                              <a:gd name="T148" fmla="+- 0 3348 3097"/>
                              <a:gd name="T149" fmla="*/ T148 w 335"/>
                              <a:gd name="T150" fmla="+- 0 224 102"/>
                              <a:gd name="T151" fmla="*/ 224 h 183"/>
                              <a:gd name="T152" fmla="+- 0 3342 3097"/>
                              <a:gd name="T153" fmla="*/ T152 w 335"/>
                              <a:gd name="T154" fmla="+- 0 229 102"/>
                              <a:gd name="T155" fmla="*/ 229 h 183"/>
                              <a:gd name="T156" fmla="+- 0 3347 3097"/>
                              <a:gd name="T157" fmla="*/ T156 w 335"/>
                              <a:gd name="T158" fmla="+- 0 239 102"/>
                              <a:gd name="T159" fmla="*/ 239 h 183"/>
                              <a:gd name="T160" fmla="+- 0 3357 3097"/>
                              <a:gd name="T161" fmla="*/ T160 w 335"/>
                              <a:gd name="T162" fmla="+- 0 224 102"/>
                              <a:gd name="T163" fmla="*/ 224 h 183"/>
                              <a:gd name="T164" fmla="+- 0 3302 3097"/>
                              <a:gd name="T165" fmla="*/ T164 w 335"/>
                              <a:gd name="T166" fmla="+- 0 237 102"/>
                              <a:gd name="T167" fmla="*/ 237 h 183"/>
                              <a:gd name="T168" fmla="+- 0 3315 3097"/>
                              <a:gd name="T169" fmla="*/ T168 w 335"/>
                              <a:gd name="T170" fmla="+- 0 284 102"/>
                              <a:gd name="T171" fmla="*/ 284 h 183"/>
                              <a:gd name="T172" fmla="+- 0 3348 3097"/>
                              <a:gd name="T173" fmla="*/ T172 w 335"/>
                              <a:gd name="T174" fmla="+- 0 278 102"/>
                              <a:gd name="T175" fmla="*/ 278 h 183"/>
                              <a:gd name="T176" fmla="+- 0 3432 3097"/>
                              <a:gd name="T177" fmla="*/ T176 w 335"/>
                              <a:gd name="T178" fmla="+- 0 238 102"/>
                              <a:gd name="T179" fmla="*/ 238 h 183"/>
                              <a:gd name="T180" fmla="+- 0 3423 3097"/>
                              <a:gd name="T181" fmla="*/ T180 w 335"/>
                              <a:gd name="T182" fmla="+- 0 220 102"/>
                              <a:gd name="T183" fmla="*/ 220 h 183"/>
                              <a:gd name="T184" fmla="+- 0 3413 3097"/>
                              <a:gd name="T185" fmla="*/ T184 w 335"/>
                              <a:gd name="T186" fmla="+- 0 259 102"/>
                              <a:gd name="T187" fmla="*/ 259 h 183"/>
                              <a:gd name="T188" fmla="+- 0 3384 3097"/>
                              <a:gd name="T189" fmla="*/ T188 w 335"/>
                              <a:gd name="T190" fmla="+- 0 278 102"/>
                              <a:gd name="T191" fmla="*/ 278 h 183"/>
                              <a:gd name="T192" fmla="+- 0 3385 3097"/>
                              <a:gd name="T193" fmla="*/ T192 w 335"/>
                              <a:gd name="T194" fmla="+- 0 234 102"/>
                              <a:gd name="T195" fmla="*/ 234 h 183"/>
                              <a:gd name="T196" fmla="+- 0 3418 3097"/>
                              <a:gd name="T197" fmla="*/ T196 w 335"/>
                              <a:gd name="T198" fmla="+- 0 231 102"/>
                              <a:gd name="T199" fmla="*/ 231 h 183"/>
                              <a:gd name="T200" fmla="+- 0 3411 3097"/>
                              <a:gd name="T201" fmla="*/ T200 w 335"/>
                              <a:gd name="T202" fmla="+- 0 215 102"/>
                              <a:gd name="T203" fmla="*/ 215 h 183"/>
                              <a:gd name="T204" fmla="+- 0 3376 3097"/>
                              <a:gd name="T205" fmla="*/ T204 w 335"/>
                              <a:gd name="T206" fmla="+- 0 229 102"/>
                              <a:gd name="T207" fmla="*/ 229 h 183"/>
                              <a:gd name="T208" fmla="+- 0 3376 3097"/>
                              <a:gd name="T209" fmla="*/ T208 w 335"/>
                              <a:gd name="T210" fmla="+- 0 282 102"/>
                              <a:gd name="T211" fmla="*/ 282 h 183"/>
                              <a:gd name="T212" fmla="+- 0 3432 3097"/>
                              <a:gd name="T213" fmla="*/ T212 w 335"/>
                              <a:gd name="T214" fmla="+- 0 253 102"/>
                              <a:gd name="T215" fmla="*/ 253 h 1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335" h="183">
                                <a:moveTo>
                                  <a:pt x="218" y="1"/>
                                </a:moveTo>
                                <a:lnTo>
                                  <a:pt x="216" y="0"/>
                                </a:lnTo>
                                <a:lnTo>
                                  <a:pt x="214" y="0"/>
                                </a:lnTo>
                                <a:lnTo>
                                  <a:pt x="212" y="1"/>
                                </a:lnTo>
                                <a:lnTo>
                                  <a:pt x="206" y="1"/>
                                </a:lnTo>
                                <a:lnTo>
                                  <a:pt x="196" y="1"/>
                                </a:lnTo>
                                <a:lnTo>
                                  <a:pt x="192" y="1"/>
                                </a:lnTo>
                                <a:lnTo>
                                  <a:pt x="188" y="1"/>
                                </a:lnTo>
                                <a:lnTo>
                                  <a:pt x="170" y="1"/>
                                </a:lnTo>
                                <a:lnTo>
                                  <a:pt x="169" y="1"/>
                                </a:lnTo>
                                <a:lnTo>
                                  <a:pt x="169" y="2"/>
                                </a:lnTo>
                                <a:lnTo>
                                  <a:pt x="168" y="3"/>
                                </a:lnTo>
                                <a:lnTo>
                                  <a:pt x="168" y="5"/>
                                </a:lnTo>
                                <a:lnTo>
                                  <a:pt x="167" y="7"/>
                                </a:lnTo>
                                <a:lnTo>
                                  <a:pt x="167" y="8"/>
                                </a:lnTo>
                                <a:lnTo>
                                  <a:pt x="167" y="10"/>
                                </a:lnTo>
                                <a:lnTo>
                                  <a:pt x="168" y="10"/>
                                </a:lnTo>
                                <a:lnTo>
                                  <a:pt x="174" y="10"/>
                                </a:lnTo>
                                <a:lnTo>
                                  <a:pt x="177" y="11"/>
                                </a:lnTo>
                                <a:lnTo>
                                  <a:pt x="182" y="14"/>
                                </a:lnTo>
                                <a:lnTo>
                                  <a:pt x="184" y="15"/>
                                </a:lnTo>
                                <a:lnTo>
                                  <a:pt x="184" y="18"/>
                                </a:lnTo>
                                <a:lnTo>
                                  <a:pt x="183" y="18"/>
                                </a:lnTo>
                                <a:lnTo>
                                  <a:pt x="182" y="21"/>
                                </a:lnTo>
                                <a:lnTo>
                                  <a:pt x="180" y="24"/>
                                </a:lnTo>
                                <a:lnTo>
                                  <a:pt x="178" y="29"/>
                                </a:lnTo>
                                <a:lnTo>
                                  <a:pt x="172" y="39"/>
                                </a:lnTo>
                                <a:lnTo>
                                  <a:pt x="165" y="52"/>
                                </a:lnTo>
                                <a:lnTo>
                                  <a:pt x="155" y="70"/>
                                </a:lnTo>
                                <a:lnTo>
                                  <a:pt x="151" y="75"/>
                                </a:lnTo>
                                <a:lnTo>
                                  <a:pt x="148" y="80"/>
                                </a:lnTo>
                                <a:lnTo>
                                  <a:pt x="144" y="89"/>
                                </a:lnTo>
                                <a:lnTo>
                                  <a:pt x="142" y="93"/>
                                </a:lnTo>
                                <a:lnTo>
                                  <a:pt x="137" y="99"/>
                                </a:lnTo>
                                <a:lnTo>
                                  <a:pt x="136" y="102"/>
                                </a:lnTo>
                                <a:lnTo>
                                  <a:pt x="133" y="108"/>
                                </a:lnTo>
                                <a:lnTo>
                                  <a:pt x="132" y="110"/>
                                </a:lnTo>
                                <a:lnTo>
                                  <a:pt x="129" y="113"/>
                                </a:lnTo>
                                <a:lnTo>
                                  <a:pt x="129" y="115"/>
                                </a:lnTo>
                                <a:lnTo>
                                  <a:pt x="127" y="117"/>
                                </a:lnTo>
                                <a:lnTo>
                                  <a:pt x="126" y="118"/>
                                </a:lnTo>
                                <a:lnTo>
                                  <a:pt x="126" y="114"/>
                                </a:lnTo>
                                <a:lnTo>
                                  <a:pt x="125" y="104"/>
                                </a:lnTo>
                                <a:lnTo>
                                  <a:pt x="124" y="88"/>
                                </a:lnTo>
                                <a:lnTo>
                                  <a:pt x="121" y="45"/>
                                </a:lnTo>
                                <a:lnTo>
                                  <a:pt x="120" y="29"/>
                                </a:lnTo>
                                <a:lnTo>
                                  <a:pt x="120" y="19"/>
                                </a:lnTo>
                                <a:lnTo>
                                  <a:pt x="119" y="15"/>
                                </a:lnTo>
                                <a:lnTo>
                                  <a:pt x="119" y="14"/>
                                </a:lnTo>
                                <a:lnTo>
                                  <a:pt x="121" y="13"/>
                                </a:lnTo>
                                <a:lnTo>
                                  <a:pt x="122" y="12"/>
                                </a:lnTo>
                                <a:lnTo>
                                  <a:pt x="127" y="11"/>
                                </a:lnTo>
                                <a:lnTo>
                                  <a:pt x="130" y="11"/>
                                </a:lnTo>
                                <a:lnTo>
                                  <a:pt x="133" y="10"/>
                                </a:lnTo>
                                <a:lnTo>
                                  <a:pt x="136" y="10"/>
                                </a:lnTo>
                                <a:lnTo>
                                  <a:pt x="137" y="10"/>
                                </a:lnTo>
                                <a:lnTo>
                                  <a:pt x="139" y="10"/>
                                </a:lnTo>
                                <a:lnTo>
                                  <a:pt x="139" y="8"/>
                                </a:lnTo>
                                <a:lnTo>
                                  <a:pt x="140" y="6"/>
                                </a:lnTo>
                                <a:lnTo>
                                  <a:pt x="140" y="4"/>
                                </a:lnTo>
                                <a:lnTo>
                                  <a:pt x="141" y="3"/>
                                </a:lnTo>
                                <a:lnTo>
                                  <a:pt x="141" y="1"/>
                                </a:lnTo>
                                <a:lnTo>
                                  <a:pt x="139" y="1"/>
                                </a:lnTo>
                                <a:lnTo>
                                  <a:pt x="136" y="1"/>
                                </a:lnTo>
                                <a:lnTo>
                                  <a:pt x="133" y="1"/>
                                </a:lnTo>
                                <a:lnTo>
                                  <a:pt x="123" y="1"/>
                                </a:lnTo>
                                <a:lnTo>
                                  <a:pt x="117" y="1"/>
                                </a:lnTo>
                                <a:lnTo>
                                  <a:pt x="110" y="1"/>
                                </a:lnTo>
                                <a:lnTo>
                                  <a:pt x="105" y="1"/>
                                </a:lnTo>
                                <a:lnTo>
                                  <a:pt x="100" y="1"/>
                                </a:lnTo>
                                <a:lnTo>
                                  <a:pt x="90" y="1"/>
                                </a:lnTo>
                                <a:lnTo>
                                  <a:pt x="86" y="0"/>
                                </a:lnTo>
                                <a:lnTo>
                                  <a:pt x="84" y="0"/>
                                </a:lnTo>
                                <a:lnTo>
                                  <a:pt x="83" y="1"/>
                                </a:lnTo>
                                <a:lnTo>
                                  <a:pt x="82" y="1"/>
                                </a:lnTo>
                                <a:lnTo>
                                  <a:pt x="81" y="1"/>
                                </a:lnTo>
                                <a:lnTo>
                                  <a:pt x="81" y="2"/>
                                </a:lnTo>
                                <a:lnTo>
                                  <a:pt x="81" y="3"/>
                                </a:lnTo>
                                <a:lnTo>
                                  <a:pt x="81" y="4"/>
                                </a:lnTo>
                                <a:lnTo>
                                  <a:pt x="81" y="5"/>
                                </a:lnTo>
                                <a:lnTo>
                                  <a:pt x="80" y="5"/>
                                </a:lnTo>
                                <a:lnTo>
                                  <a:pt x="80" y="7"/>
                                </a:lnTo>
                                <a:lnTo>
                                  <a:pt x="80" y="8"/>
                                </a:lnTo>
                                <a:lnTo>
                                  <a:pt x="80" y="9"/>
                                </a:lnTo>
                                <a:lnTo>
                                  <a:pt x="80" y="10"/>
                                </a:lnTo>
                                <a:lnTo>
                                  <a:pt x="82" y="10"/>
                                </a:lnTo>
                                <a:lnTo>
                                  <a:pt x="84" y="10"/>
                                </a:lnTo>
                                <a:lnTo>
                                  <a:pt x="87" y="10"/>
                                </a:lnTo>
                                <a:lnTo>
                                  <a:pt x="92" y="11"/>
                                </a:lnTo>
                                <a:lnTo>
                                  <a:pt x="95" y="11"/>
                                </a:lnTo>
                                <a:lnTo>
                                  <a:pt x="96" y="12"/>
                                </a:lnTo>
                                <a:lnTo>
                                  <a:pt x="97" y="12"/>
                                </a:lnTo>
                                <a:lnTo>
                                  <a:pt x="98" y="15"/>
                                </a:lnTo>
                                <a:lnTo>
                                  <a:pt x="98" y="21"/>
                                </a:lnTo>
                                <a:lnTo>
                                  <a:pt x="98" y="29"/>
                                </a:lnTo>
                                <a:lnTo>
                                  <a:pt x="47" y="119"/>
                                </a:lnTo>
                                <a:lnTo>
                                  <a:pt x="47" y="110"/>
                                </a:lnTo>
                                <a:lnTo>
                                  <a:pt x="45" y="90"/>
                                </a:lnTo>
                                <a:lnTo>
                                  <a:pt x="43" y="58"/>
                                </a:lnTo>
                                <a:lnTo>
                                  <a:pt x="40" y="14"/>
                                </a:lnTo>
                                <a:lnTo>
                                  <a:pt x="40" y="12"/>
                                </a:lnTo>
                                <a:lnTo>
                                  <a:pt x="45" y="11"/>
                                </a:lnTo>
                                <a:lnTo>
                                  <a:pt x="54" y="10"/>
                                </a:lnTo>
                                <a:lnTo>
                                  <a:pt x="59" y="10"/>
                                </a:lnTo>
                                <a:lnTo>
                                  <a:pt x="60" y="8"/>
                                </a:lnTo>
                                <a:lnTo>
                                  <a:pt x="61" y="6"/>
                                </a:lnTo>
                                <a:lnTo>
                                  <a:pt x="61" y="4"/>
                                </a:lnTo>
                                <a:lnTo>
                                  <a:pt x="61" y="3"/>
                                </a:lnTo>
                                <a:lnTo>
                                  <a:pt x="61" y="2"/>
                                </a:lnTo>
                                <a:lnTo>
                                  <a:pt x="61" y="1"/>
                                </a:lnTo>
                                <a:lnTo>
                                  <a:pt x="60" y="0"/>
                                </a:lnTo>
                                <a:lnTo>
                                  <a:pt x="58" y="0"/>
                                </a:lnTo>
                                <a:lnTo>
                                  <a:pt x="56" y="1"/>
                                </a:lnTo>
                                <a:lnTo>
                                  <a:pt x="46" y="1"/>
                                </a:lnTo>
                                <a:lnTo>
                                  <a:pt x="19" y="1"/>
                                </a:lnTo>
                                <a:lnTo>
                                  <a:pt x="12" y="1"/>
                                </a:lnTo>
                                <a:lnTo>
                                  <a:pt x="6" y="0"/>
                                </a:lnTo>
                                <a:lnTo>
                                  <a:pt x="3" y="0"/>
                                </a:lnTo>
                                <a:lnTo>
                                  <a:pt x="2" y="2"/>
                                </a:lnTo>
                                <a:lnTo>
                                  <a:pt x="1" y="5"/>
                                </a:lnTo>
                                <a:lnTo>
                                  <a:pt x="0" y="8"/>
                                </a:lnTo>
                                <a:lnTo>
                                  <a:pt x="0" y="9"/>
                                </a:lnTo>
                                <a:lnTo>
                                  <a:pt x="1" y="9"/>
                                </a:lnTo>
                                <a:lnTo>
                                  <a:pt x="2" y="10"/>
                                </a:lnTo>
                                <a:lnTo>
                                  <a:pt x="7" y="10"/>
                                </a:lnTo>
                                <a:lnTo>
                                  <a:pt x="12" y="11"/>
                                </a:lnTo>
                                <a:lnTo>
                                  <a:pt x="15" y="11"/>
                                </a:lnTo>
                                <a:lnTo>
                                  <a:pt x="17" y="12"/>
                                </a:lnTo>
                                <a:lnTo>
                                  <a:pt x="18" y="12"/>
                                </a:lnTo>
                                <a:lnTo>
                                  <a:pt x="18" y="14"/>
                                </a:lnTo>
                                <a:lnTo>
                                  <a:pt x="18" y="18"/>
                                </a:lnTo>
                                <a:lnTo>
                                  <a:pt x="19" y="31"/>
                                </a:lnTo>
                                <a:lnTo>
                                  <a:pt x="21" y="53"/>
                                </a:lnTo>
                                <a:lnTo>
                                  <a:pt x="23" y="82"/>
                                </a:lnTo>
                                <a:lnTo>
                                  <a:pt x="25" y="112"/>
                                </a:lnTo>
                                <a:lnTo>
                                  <a:pt x="27" y="134"/>
                                </a:lnTo>
                                <a:lnTo>
                                  <a:pt x="27" y="147"/>
                                </a:lnTo>
                                <a:lnTo>
                                  <a:pt x="28" y="152"/>
                                </a:lnTo>
                                <a:lnTo>
                                  <a:pt x="28" y="153"/>
                                </a:lnTo>
                                <a:lnTo>
                                  <a:pt x="30" y="153"/>
                                </a:lnTo>
                                <a:lnTo>
                                  <a:pt x="34" y="153"/>
                                </a:lnTo>
                                <a:lnTo>
                                  <a:pt x="35" y="153"/>
                                </a:lnTo>
                                <a:lnTo>
                                  <a:pt x="36" y="152"/>
                                </a:lnTo>
                                <a:lnTo>
                                  <a:pt x="37" y="152"/>
                                </a:lnTo>
                                <a:lnTo>
                                  <a:pt x="39" y="148"/>
                                </a:lnTo>
                                <a:lnTo>
                                  <a:pt x="45" y="138"/>
                                </a:lnTo>
                                <a:lnTo>
                                  <a:pt x="55" y="120"/>
                                </a:lnTo>
                                <a:lnTo>
                                  <a:pt x="69" y="97"/>
                                </a:lnTo>
                                <a:lnTo>
                                  <a:pt x="79" y="78"/>
                                </a:lnTo>
                                <a:lnTo>
                                  <a:pt x="88" y="64"/>
                                </a:lnTo>
                                <a:lnTo>
                                  <a:pt x="93" y="54"/>
                                </a:lnTo>
                                <a:lnTo>
                                  <a:pt x="97" y="48"/>
                                </a:lnTo>
                                <a:lnTo>
                                  <a:pt x="100" y="44"/>
                                </a:lnTo>
                                <a:lnTo>
                                  <a:pt x="100" y="48"/>
                                </a:lnTo>
                                <a:lnTo>
                                  <a:pt x="101" y="59"/>
                                </a:lnTo>
                                <a:lnTo>
                                  <a:pt x="102" y="76"/>
                                </a:lnTo>
                                <a:lnTo>
                                  <a:pt x="103" y="99"/>
                                </a:lnTo>
                                <a:lnTo>
                                  <a:pt x="105" y="122"/>
                                </a:lnTo>
                                <a:lnTo>
                                  <a:pt x="106" y="138"/>
                                </a:lnTo>
                                <a:lnTo>
                                  <a:pt x="107" y="148"/>
                                </a:lnTo>
                                <a:lnTo>
                                  <a:pt x="107" y="152"/>
                                </a:lnTo>
                                <a:lnTo>
                                  <a:pt x="108" y="153"/>
                                </a:lnTo>
                                <a:lnTo>
                                  <a:pt x="109" y="153"/>
                                </a:lnTo>
                                <a:lnTo>
                                  <a:pt x="114" y="153"/>
                                </a:lnTo>
                                <a:lnTo>
                                  <a:pt x="116" y="153"/>
                                </a:lnTo>
                                <a:lnTo>
                                  <a:pt x="117" y="152"/>
                                </a:lnTo>
                                <a:lnTo>
                                  <a:pt x="119" y="147"/>
                                </a:lnTo>
                                <a:lnTo>
                                  <a:pt x="126" y="135"/>
                                </a:lnTo>
                                <a:lnTo>
                                  <a:pt x="138" y="115"/>
                                </a:lnTo>
                                <a:lnTo>
                                  <a:pt x="154" y="87"/>
                                </a:lnTo>
                                <a:lnTo>
                                  <a:pt x="190" y="23"/>
                                </a:lnTo>
                                <a:lnTo>
                                  <a:pt x="191" y="22"/>
                                </a:lnTo>
                                <a:lnTo>
                                  <a:pt x="192" y="21"/>
                                </a:lnTo>
                                <a:lnTo>
                                  <a:pt x="193" y="20"/>
                                </a:lnTo>
                                <a:lnTo>
                                  <a:pt x="195" y="17"/>
                                </a:lnTo>
                                <a:lnTo>
                                  <a:pt x="196" y="16"/>
                                </a:lnTo>
                                <a:lnTo>
                                  <a:pt x="200" y="14"/>
                                </a:lnTo>
                                <a:lnTo>
                                  <a:pt x="202" y="13"/>
                                </a:lnTo>
                                <a:lnTo>
                                  <a:pt x="207" y="11"/>
                                </a:lnTo>
                                <a:lnTo>
                                  <a:pt x="210" y="10"/>
                                </a:lnTo>
                                <a:lnTo>
                                  <a:pt x="213" y="10"/>
                                </a:lnTo>
                                <a:lnTo>
                                  <a:pt x="214" y="11"/>
                                </a:lnTo>
                                <a:lnTo>
                                  <a:pt x="215" y="10"/>
                                </a:lnTo>
                                <a:lnTo>
                                  <a:pt x="216" y="9"/>
                                </a:lnTo>
                                <a:lnTo>
                                  <a:pt x="216" y="8"/>
                                </a:lnTo>
                                <a:lnTo>
                                  <a:pt x="217" y="5"/>
                                </a:lnTo>
                                <a:lnTo>
                                  <a:pt x="218" y="4"/>
                                </a:lnTo>
                                <a:lnTo>
                                  <a:pt x="218" y="1"/>
                                </a:lnTo>
                                <a:close/>
                                <a:moveTo>
                                  <a:pt x="261" y="166"/>
                                </a:moveTo>
                                <a:lnTo>
                                  <a:pt x="261" y="165"/>
                                </a:lnTo>
                                <a:lnTo>
                                  <a:pt x="260" y="165"/>
                                </a:lnTo>
                                <a:lnTo>
                                  <a:pt x="258" y="163"/>
                                </a:lnTo>
                                <a:lnTo>
                                  <a:pt x="258" y="162"/>
                                </a:lnTo>
                                <a:lnTo>
                                  <a:pt x="257" y="162"/>
                                </a:lnTo>
                                <a:lnTo>
                                  <a:pt x="256" y="163"/>
                                </a:lnTo>
                                <a:lnTo>
                                  <a:pt x="256" y="164"/>
                                </a:lnTo>
                                <a:lnTo>
                                  <a:pt x="248" y="172"/>
                                </a:lnTo>
                                <a:lnTo>
                                  <a:pt x="239" y="177"/>
                                </a:lnTo>
                                <a:lnTo>
                                  <a:pt x="223" y="177"/>
                                </a:lnTo>
                                <a:lnTo>
                                  <a:pt x="220" y="176"/>
                                </a:lnTo>
                                <a:lnTo>
                                  <a:pt x="217" y="173"/>
                                </a:lnTo>
                                <a:lnTo>
                                  <a:pt x="215" y="171"/>
                                </a:lnTo>
                                <a:lnTo>
                                  <a:pt x="213" y="167"/>
                                </a:lnTo>
                                <a:lnTo>
                                  <a:pt x="213" y="163"/>
                                </a:lnTo>
                                <a:lnTo>
                                  <a:pt x="214" y="159"/>
                                </a:lnTo>
                                <a:lnTo>
                                  <a:pt x="215" y="153"/>
                                </a:lnTo>
                                <a:lnTo>
                                  <a:pt x="219" y="137"/>
                                </a:lnTo>
                                <a:lnTo>
                                  <a:pt x="222" y="130"/>
                                </a:lnTo>
                                <a:lnTo>
                                  <a:pt x="229" y="124"/>
                                </a:lnTo>
                                <a:lnTo>
                                  <a:pt x="231" y="122"/>
                                </a:lnTo>
                                <a:lnTo>
                                  <a:pt x="233" y="121"/>
                                </a:lnTo>
                                <a:lnTo>
                                  <a:pt x="236" y="120"/>
                                </a:lnTo>
                                <a:lnTo>
                                  <a:pt x="239" y="119"/>
                                </a:lnTo>
                                <a:lnTo>
                                  <a:pt x="244" y="119"/>
                                </a:lnTo>
                                <a:lnTo>
                                  <a:pt x="246" y="119"/>
                                </a:lnTo>
                                <a:lnTo>
                                  <a:pt x="249" y="120"/>
                                </a:lnTo>
                                <a:lnTo>
                                  <a:pt x="250" y="120"/>
                                </a:lnTo>
                                <a:lnTo>
                                  <a:pt x="251" y="121"/>
                                </a:lnTo>
                                <a:lnTo>
                                  <a:pt x="251" y="122"/>
                                </a:lnTo>
                                <a:lnTo>
                                  <a:pt x="250" y="122"/>
                                </a:lnTo>
                                <a:lnTo>
                                  <a:pt x="248" y="123"/>
                                </a:lnTo>
                                <a:lnTo>
                                  <a:pt x="247" y="124"/>
                                </a:lnTo>
                                <a:lnTo>
                                  <a:pt x="245" y="127"/>
                                </a:lnTo>
                                <a:lnTo>
                                  <a:pt x="244" y="129"/>
                                </a:lnTo>
                                <a:lnTo>
                                  <a:pt x="244" y="133"/>
                                </a:lnTo>
                                <a:lnTo>
                                  <a:pt x="245" y="135"/>
                                </a:lnTo>
                                <a:lnTo>
                                  <a:pt x="247" y="137"/>
                                </a:lnTo>
                                <a:lnTo>
                                  <a:pt x="248" y="137"/>
                                </a:lnTo>
                                <a:lnTo>
                                  <a:pt x="250" y="137"/>
                                </a:lnTo>
                                <a:lnTo>
                                  <a:pt x="253" y="137"/>
                                </a:lnTo>
                                <a:lnTo>
                                  <a:pt x="256" y="136"/>
                                </a:lnTo>
                                <a:lnTo>
                                  <a:pt x="260" y="132"/>
                                </a:lnTo>
                                <a:lnTo>
                                  <a:pt x="261" y="129"/>
                                </a:lnTo>
                                <a:lnTo>
                                  <a:pt x="261" y="126"/>
                                </a:lnTo>
                                <a:lnTo>
                                  <a:pt x="260" y="122"/>
                                </a:lnTo>
                                <a:lnTo>
                                  <a:pt x="259" y="119"/>
                                </a:lnTo>
                                <a:lnTo>
                                  <a:pt x="252" y="114"/>
                                </a:lnTo>
                                <a:lnTo>
                                  <a:pt x="248" y="113"/>
                                </a:lnTo>
                                <a:lnTo>
                                  <a:pt x="232" y="113"/>
                                </a:lnTo>
                                <a:lnTo>
                                  <a:pt x="222" y="118"/>
                                </a:lnTo>
                                <a:lnTo>
                                  <a:pt x="205" y="135"/>
                                </a:lnTo>
                                <a:lnTo>
                                  <a:pt x="200" y="145"/>
                                </a:lnTo>
                                <a:lnTo>
                                  <a:pt x="200" y="156"/>
                                </a:lnTo>
                                <a:lnTo>
                                  <a:pt x="200" y="164"/>
                                </a:lnTo>
                                <a:lnTo>
                                  <a:pt x="203" y="170"/>
                                </a:lnTo>
                                <a:lnTo>
                                  <a:pt x="212" y="180"/>
                                </a:lnTo>
                                <a:lnTo>
                                  <a:pt x="218" y="182"/>
                                </a:lnTo>
                                <a:lnTo>
                                  <a:pt x="226" y="182"/>
                                </a:lnTo>
                                <a:lnTo>
                                  <a:pt x="230" y="183"/>
                                </a:lnTo>
                                <a:lnTo>
                                  <a:pt x="234" y="182"/>
                                </a:lnTo>
                                <a:lnTo>
                                  <a:pt x="242" y="179"/>
                                </a:lnTo>
                                <a:lnTo>
                                  <a:pt x="245" y="178"/>
                                </a:lnTo>
                                <a:lnTo>
                                  <a:pt x="251" y="176"/>
                                </a:lnTo>
                                <a:lnTo>
                                  <a:pt x="253" y="174"/>
                                </a:lnTo>
                                <a:lnTo>
                                  <a:pt x="257" y="170"/>
                                </a:lnTo>
                                <a:lnTo>
                                  <a:pt x="258" y="169"/>
                                </a:lnTo>
                                <a:lnTo>
                                  <a:pt x="261" y="167"/>
                                </a:lnTo>
                                <a:lnTo>
                                  <a:pt x="261" y="166"/>
                                </a:lnTo>
                                <a:close/>
                                <a:moveTo>
                                  <a:pt x="335" y="136"/>
                                </a:moveTo>
                                <a:lnTo>
                                  <a:pt x="334" y="132"/>
                                </a:lnTo>
                                <a:lnTo>
                                  <a:pt x="332" y="126"/>
                                </a:lnTo>
                                <a:lnTo>
                                  <a:pt x="330" y="123"/>
                                </a:lnTo>
                                <a:lnTo>
                                  <a:pt x="327" y="120"/>
                                </a:lnTo>
                                <a:lnTo>
                                  <a:pt x="326" y="119"/>
                                </a:lnTo>
                                <a:lnTo>
                                  <a:pt x="326" y="118"/>
                                </a:lnTo>
                                <a:lnTo>
                                  <a:pt x="321" y="116"/>
                                </a:lnTo>
                                <a:lnTo>
                                  <a:pt x="321" y="129"/>
                                </a:lnTo>
                                <a:lnTo>
                                  <a:pt x="321" y="138"/>
                                </a:lnTo>
                                <a:lnTo>
                                  <a:pt x="321" y="142"/>
                                </a:lnTo>
                                <a:lnTo>
                                  <a:pt x="318" y="153"/>
                                </a:lnTo>
                                <a:lnTo>
                                  <a:pt x="316" y="157"/>
                                </a:lnTo>
                                <a:lnTo>
                                  <a:pt x="313" y="164"/>
                                </a:lnTo>
                                <a:lnTo>
                                  <a:pt x="310" y="169"/>
                                </a:lnTo>
                                <a:lnTo>
                                  <a:pt x="302" y="175"/>
                                </a:lnTo>
                                <a:lnTo>
                                  <a:pt x="298" y="177"/>
                                </a:lnTo>
                                <a:lnTo>
                                  <a:pt x="290" y="177"/>
                                </a:lnTo>
                                <a:lnTo>
                                  <a:pt x="287" y="176"/>
                                </a:lnTo>
                                <a:lnTo>
                                  <a:pt x="281" y="171"/>
                                </a:lnTo>
                                <a:lnTo>
                                  <a:pt x="280" y="167"/>
                                </a:lnTo>
                                <a:lnTo>
                                  <a:pt x="280" y="159"/>
                                </a:lnTo>
                                <a:lnTo>
                                  <a:pt x="281" y="153"/>
                                </a:lnTo>
                                <a:lnTo>
                                  <a:pt x="285" y="138"/>
                                </a:lnTo>
                                <a:lnTo>
                                  <a:pt x="288" y="132"/>
                                </a:lnTo>
                                <a:lnTo>
                                  <a:pt x="296" y="122"/>
                                </a:lnTo>
                                <a:lnTo>
                                  <a:pt x="302" y="119"/>
                                </a:lnTo>
                                <a:lnTo>
                                  <a:pt x="313" y="119"/>
                                </a:lnTo>
                                <a:lnTo>
                                  <a:pt x="316" y="120"/>
                                </a:lnTo>
                                <a:lnTo>
                                  <a:pt x="320" y="126"/>
                                </a:lnTo>
                                <a:lnTo>
                                  <a:pt x="321" y="129"/>
                                </a:lnTo>
                                <a:lnTo>
                                  <a:pt x="321" y="116"/>
                                </a:lnTo>
                                <a:lnTo>
                                  <a:pt x="319" y="115"/>
                                </a:lnTo>
                                <a:lnTo>
                                  <a:pt x="317" y="114"/>
                                </a:lnTo>
                                <a:lnTo>
                                  <a:pt x="315" y="114"/>
                                </a:lnTo>
                                <a:lnTo>
                                  <a:pt x="314" y="113"/>
                                </a:lnTo>
                                <a:lnTo>
                                  <a:pt x="313" y="113"/>
                                </a:lnTo>
                                <a:lnTo>
                                  <a:pt x="311" y="113"/>
                                </a:lnTo>
                                <a:lnTo>
                                  <a:pt x="300" y="113"/>
                                </a:lnTo>
                                <a:lnTo>
                                  <a:pt x="292" y="116"/>
                                </a:lnTo>
                                <a:lnTo>
                                  <a:pt x="284" y="123"/>
                                </a:lnTo>
                                <a:lnTo>
                                  <a:pt x="279" y="127"/>
                                </a:lnTo>
                                <a:lnTo>
                                  <a:pt x="274" y="132"/>
                                </a:lnTo>
                                <a:lnTo>
                                  <a:pt x="268" y="144"/>
                                </a:lnTo>
                                <a:lnTo>
                                  <a:pt x="267" y="150"/>
                                </a:lnTo>
                                <a:lnTo>
                                  <a:pt x="267" y="164"/>
                                </a:lnTo>
                                <a:lnTo>
                                  <a:pt x="269" y="170"/>
                                </a:lnTo>
                                <a:lnTo>
                                  <a:pt x="279" y="180"/>
                                </a:lnTo>
                                <a:lnTo>
                                  <a:pt x="285" y="182"/>
                                </a:lnTo>
                                <a:lnTo>
                                  <a:pt x="303" y="182"/>
                                </a:lnTo>
                                <a:lnTo>
                                  <a:pt x="313" y="178"/>
                                </a:lnTo>
                                <a:lnTo>
                                  <a:pt x="314" y="177"/>
                                </a:lnTo>
                                <a:lnTo>
                                  <a:pt x="330" y="160"/>
                                </a:lnTo>
                                <a:lnTo>
                                  <a:pt x="335" y="151"/>
                                </a:lnTo>
                                <a:lnTo>
                                  <a:pt x="335" y="136"/>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2"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446" y="214"/>
                            <a:ext cx="411" cy="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0520F45" id="Group 3" o:spid="_x0000_s1026" style="position:absolute;left:0;text-align:left;margin-left:154.85pt;margin-top:5.1pt;width:37.95pt;height:10.5pt;z-index:-251656192;mso-position-horizontal-relative:page" coordorigin="3097,102" coordsize="759,2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">
                <v:shape id="AutoShape 5" o:spid="_x0000_s1027" style="position:absolute;left:3097;top:102;width:335;height:183;visibility:visible;mso-wrap-style:square;v-text-anchor:top" coordsize="335,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" path="m218,1l216,r-2,l212,1r-6,l196,1r-4,l188,1r-18,l169,1r,1l168,3r,2l167,7r,1l167,10r1,l174,10r3,1l182,14r2,1l184,18r-1,l182,21r-2,3l178,29r-6,10l165,52,155,70r-4,5l148,80r-4,9l142,93r-5,6l136,102r-3,6l132,110r-3,3l129,115r-2,2l126,118r,-4l125,104,124,88,121,45,120,29r,-10l119,15r,-1l121,13r1,-1l127,11r3,l133,10r3,l137,10r2,l139,8r1,-2l140,4r1,-1l141,1r-2,l136,1r-3,l123,1r-6,l110,1r-5,l100,1,90,1,86,,84,,83,1r-1,l81,1r,1l81,3r,1l81,5r-1,l80,7r,1l80,9r,1l82,10r2,l87,10r5,1l95,11r1,1l97,12r1,3l98,21r,8l47,119r,-9l45,90,43,58,40,14r,-2l45,11r9,-1l59,10,60,8,61,6r,-2l61,3r,-1l61,1,60,,58,,56,1,46,1,19,1r-7,l6,,3,,2,2,1,5,,8,,9r1,l2,10r5,l12,11r3,l17,12r1,l18,14r,4l19,31r2,22l23,82r2,30l27,134r,13l28,152r,1l30,153r4,l35,153r1,-1l37,152r2,-4l45,138,55,120,69,97,79,78,88,64,93,54r4,-6l100,44r,4l101,59r1,17l103,99r2,23l106,138r1,10l107,152r1,1l109,153r5,l116,153r1,-1l119,147r7,-12l138,115,154,87,190,23r1,-1l192,21r1,-1l195,17r1,-1l200,14r2,-1l207,11r3,-1l213,10r1,1l215,10r1,-1l216,8r1,-3l218,4r,-3xm261,166r,-1l260,165r-2,-2l258,162r-1,l256,163r,1l248,172r-9,5l223,177r-3,-1l217,173r-2,-2l213,167r,-4l214,159r1,-6l219,137r3,-7l229,124r2,-2l233,121r3,-1l239,119r5,l246,119r3,1l250,120r1,1l251,122r-1,l248,123r-1,1l245,127r-1,2l244,133r1,2l247,137r1,l250,137r3,l256,136r4,-4l261,129r,-3l260,122r-1,-3l252,114r-4,-1l232,113r-10,5l205,135r-5,10l200,156r,8l203,170r9,10l218,182r8,l230,183r4,-1l242,179r3,-1l251,176r2,-2l257,170r1,-1l261,167r,-1xm335,136r-1,-4l332,126r-2,-3l327,120r-1,-1l326,118r-5,-2l321,129r,9l321,142r-3,11l316,157r-3,7l310,169r-8,6l298,177r-8,l287,176r-6,-5l280,167r,-8l281,153r4,-15l288,132r8,-10l302,119r11,l316,120r4,6l321,129r,-13l319,115r-2,-1l315,114r-1,-1l313,113r-2,l300,113r-8,3l284,123r-5,4l274,132r-6,12l267,150r,14l269,170r10,10l285,182r18,l313,178r1,-1l330,160r5,-9l335,136xe" fillcolor="#333" stroked="f">
                  <v:path arrowok="t" o:connecttype="custom" o:connectlocs="196,103;168,105;174,112;182,123;151,177;133,210;126,220;120,121;127,113;139,110;136,103;100,103;82,103;81,106;80,112;96,114;47,212;54,112;61,105;46,103;1,107;12,113;19,133;28,254;37,254;69,199;100,150;107,250;117,254;191,124;202,115;216,111;261,267;256,266;215,273;222,232;244,221;251,224;245,229;250,239;260,224;205,237;218,284;251,278;335,238;326,220;316,259;287,278;288,234;321,231;314,215;279,229;279,282;335,253" o:connectangles="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3446;top:214;width:411;height: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">
                  <v:imagedata r:id="rId9" o:title=""/>
                </v:shape>
                <w10:wrap anchorx="page"/>
              </v:group>
            </w:pict>
          </mc:Fallback>
        </mc:AlternateContent>
      </w:r>
    </w:p>
    <w:p w14:paraId="7B2E3F77" w14:textId="7BE48E3D" w:rsidR="005A715C" w:rsidRDefault="0000732F" w:rsidP="00141205">
      <w:pPr>
        <w:pStyle w:val="Heading1"/>
        <w:tabs>
          <w:tab w:val="left" w:pos="110"/>
          <w:tab w:val="left" w:pos="9009"/>
        </w:tabs>
        <w:ind w:left="0"/>
        <w:rPr>
          <w:rFonts w:ascii="微软雅黑" w:eastAsia="微软雅黑"/>
          <w:u w:val="none"/>
          <w:lang w:eastAsia="zh-CN"/>
        </w:rPr>
      </w:pPr>
      <w:bookmarkStart w:id="4" w:name="数据"/>
      <w:bookmarkEnd w:id="4"/>
      <w:r>
        <w:rPr>
          <w:rFonts w:ascii="微软雅黑" w:eastAsia="微软雅黑" w:hint="eastAsia"/>
          <w:color w:val="333333"/>
          <w:u w:color="EDEDED"/>
          <w:lang w:eastAsia="zh-CN"/>
        </w:rPr>
        <w:lastRenderedPageBreak/>
        <w:tab/>
      </w:r>
      <w:r w:rsidR="00141205">
        <w:rPr>
          <w:rFonts w:ascii="微软雅黑" w:eastAsia="微软雅黑"/>
          <w:color w:val="333333"/>
          <w:u w:color="EDEDED"/>
          <w:lang w:eastAsia="zh-CN"/>
        </w:rPr>
        <w:t xml:space="preserve">Data </w:t>
      </w:r>
    </w:p>
    <w:p w14:paraId="5B2EC8F1" w14:textId="4900F98A" w:rsidR="00927B75" w:rsidRDefault="0000732F">
      <w:pPr>
        <w:pStyle w:val="BodyText"/>
        <w:spacing w:line="309" w:lineRule="auto"/>
        <w:ind w:right="6080"/>
      </w:pPr>
      <w:r>
        <w:rPr>
          <w:noProof/>
        </w:rPr>
        <mc:AlternateContent>
          <mc:Choice Requires="wps">
            <w:drawing>
              <wp:anchor distT="0" distB="0" distL="114300" distR="114300" simplePos="0" relativeHeight="251661312" behindDoc="1" locked="0" layoutInCell="1" allowOverlap="1" wp14:anchorId="27092379" wp14:editId="2774DAF7">
                <wp:simplePos x="0" y="0"/>
                <wp:positionH relativeFrom="page">
                  <wp:posOffset>1330960</wp:posOffset>
                </wp:positionH>
                <wp:positionV relativeFrom="paragraph">
                  <wp:posOffset>506095</wp:posOffset>
                </wp:positionV>
                <wp:extent cx="247650" cy="9525"/>
                <wp:effectExtent l="0" t="0" r="0" b="0"/>
                <wp:wrapNone/>
                <wp:docPr id="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9525"/>
                        </a:xfrm>
                        <a:prstGeom prst="rect">
                          <a:avLst/>
                        </a:prstGeom>
                        <a:solidFill>
                          <a:srgbClr val="4082C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888233" id="Rectangle 2" o:spid="_x0000_s1026" style="position:absolute;left:0;text-align:left;margin-left:104.8pt;margin-top:39.85pt;width:19.5pt;height:.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" fillcolor="#4082c3" stroked="f">
                <w10:wrap anchorx="page"/>
              </v:rect>
            </w:pict>
          </mc:Fallback>
        </mc:AlternateContent>
      </w:r>
      <w:r w:rsidR="00927B75" w:rsidRPr="00927B75">
        <w:t xml:space="preserve">All research data are public data </w:t>
      </w:r>
      <w:proofErr w:type="gramStart"/>
      <w:r w:rsidR="00927B75" w:rsidRPr="00927B75">
        <w:t>sets</w:t>
      </w:r>
      <w:proofErr w:type="gramEnd"/>
    </w:p>
    <w:p w14:paraId="3845BDD4" w14:textId="638B762E" w:rsidR="005A715C" w:rsidRDefault="00927B75">
      <w:pPr>
        <w:pStyle w:val="BodyText"/>
        <w:spacing w:line="309" w:lineRule="auto"/>
        <w:ind w:right="6080"/>
        <w:rPr>
          <w:color w:val="333333"/>
          <w:w w:val="105"/>
          <w:lang w:eastAsia="zh-CN"/>
        </w:rPr>
      </w:pPr>
      <w:r>
        <w:rPr>
          <w:color w:val="333333"/>
          <w:w w:val="105"/>
          <w:lang w:eastAsia="zh-CN"/>
        </w:rPr>
        <w:t xml:space="preserve">Which can be find here </w:t>
      </w:r>
      <w:hyperlink r:id="rId10" w:history="1">
        <w:r w:rsidRPr="003D1A95">
          <w:rPr>
            <w:rStyle w:val="Hyperlink"/>
            <w:w w:val="105"/>
            <w:lang w:eastAsia="zh-CN"/>
          </w:rPr>
          <w:t>https://bioconductor.org/packages/release/bioc/html/TCGAbiolinks.html</w:t>
        </w:r>
      </w:hyperlink>
    </w:p>
    <w:p w14:paraId="10CCFCCF" w14:textId="77777777" w:rsidR="00927B75" w:rsidRPr="00927B75" w:rsidRDefault="00927B75">
      <w:pPr>
        <w:pStyle w:val="BodyText"/>
        <w:spacing w:line="309" w:lineRule="auto"/>
        <w:ind w:right="6080"/>
        <w:rPr>
          <w:lang w:eastAsia="zh-CN"/>
        </w:rPr>
      </w:pPr>
    </w:p>
    <w:p w14:paraId="669042C2" w14:textId="77777777" w:rsidR="005A715C" w:rsidRDefault="0000732F">
      <w:pPr>
        <w:pStyle w:val="Heading1"/>
        <w:tabs>
          <w:tab w:val="left" w:pos="9009"/>
        </w:tabs>
        <w:spacing w:before="79" w:line="240" w:lineRule="auto"/>
        <w:rPr>
          <w:u w:val="none"/>
        </w:rPr>
      </w:pPr>
      <w:bookmarkStart w:id="5" w:name="Reference"/>
      <w:bookmarkEnd w:id="5"/>
      <w:r>
        <w:rPr>
          <w:color w:val="333333"/>
          <w:spacing w:val="-226"/>
          <w:w w:val="105"/>
          <w:u w:color="EDEDED"/>
        </w:rPr>
        <w:t>R</w:t>
      </w:r>
      <w:r>
        <w:rPr>
          <w:color w:val="333333"/>
          <w:spacing w:val="122"/>
          <w:w w:val="105"/>
          <w:u w:val="none"/>
        </w:rPr>
        <w:t xml:space="preserve"> </w:t>
      </w:r>
      <w:proofErr w:type="spellStart"/>
      <w:r>
        <w:rPr>
          <w:color w:val="333333"/>
          <w:w w:val="105"/>
          <w:u w:color="EDEDED"/>
        </w:rPr>
        <w:t>eference</w:t>
      </w:r>
      <w:proofErr w:type="spellEnd"/>
      <w:r>
        <w:rPr>
          <w:color w:val="333333"/>
          <w:u w:color="EDEDED"/>
        </w:rPr>
        <w:tab/>
      </w:r>
    </w:p>
    <w:p w14:paraId="475DF706" w14:textId="77777777" w:rsidR="005A715C" w:rsidRDefault="005A715C">
      <w:pPr>
        <w:pStyle w:val="BodyText"/>
        <w:spacing w:before="3"/>
        <w:ind w:left="0"/>
        <w:rPr>
          <w:rFonts w:ascii="Arial"/>
          <w:b/>
          <w:sz w:val="11"/>
        </w:rPr>
      </w:pPr>
    </w:p>
    <w:p w14:paraId="7ADA8641" w14:textId="77777777" w:rsidR="005A715C" w:rsidRDefault="0000732F">
      <w:pPr>
        <w:pStyle w:val="BodyText"/>
        <w:spacing w:before="100"/>
        <w:rPr>
          <w:rFonts w:ascii="Arial Black"/>
        </w:rPr>
      </w:pPr>
      <w:r>
        <w:rPr>
          <w:rFonts w:ascii="Arial Black"/>
          <w:color w:val="4082C3"/>
          <w:spacing w:val="-124"/>
          <w:w w:val="95"/>
          <w:u w:val="single" w:color="4082C3"/>
        </w:rPr>
        <w:t>C</w:t>
      </w:r>
      <w:hyperlink r:id="rId11">
        <w:r>
          <w:rPr>
            <w:rFonts w:ascii="Arial Black"/>
            <w:color w:val="4082C3"/>
            <w:spacing w:val="39"/>
            <w:w w:val="95"/>
          </w:rPr>
          <w:t xml:space="preserve"> </w:t>
        </w:r>
        <w:r>
          <w:rPr>
            <w:rFonts w:ascii="Arial Black"/>
            <w:color w:val="4082C3"/>
            <w:w w:val="95"/>
            <w:u w:val="single" w:color="4082C3"/>
          </w:rPr>
          <w:t>lassification of Cancer T</w:t>
        </w:r>
        <w:r>
          <w:rPr>
            <w:rFonts w:ascii="Arial Black"/>
            <w:color w:val="4082C3"/>
            <w:w w:val="95"/>
          </w:rPr>
          <w:t>y</w:t>
        </w:r>
        <w:r>
          <w:rPr>
            <w:rFonts w:ascii="Arial Black"/>
            <w:color w:val="4082C3"/>
            <w:w w:val="95"/>
            <w:u w:val="single" w:color="4082C3"/>
          </w:rPr>
          <w:t>pes Using Graph Convolutional Neural Networks</w:t>
        </w:r>
      </w:hyperlink>
    </w:p>
    <w:sectPr w:rsidR="005A715C">
      <w:pgSz w:w="11900" w:h="16840"/>
      <w:pgMar w:top="460" w:right="1380" w:bottom="280" w:left="14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YaHei Light">
    <w:charset w:val="86"/>
    <w:family w:val="swiss"/>
    <w:pitch w:val="variable"/>
    <w:sig w:usb0="80000287" w:usb1="2ACF0010" w:usb2="00000016" w:usb3="00000000" w:csb0="0004001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LY0NjYwMjQwMjNS0lEKTi0uzszPAykwrAUAmUyd2SwAAAA="/>
  </w:docVars>
  <w:rsids>
    <w:rsidRoot w:val="005A715C"/>
    <w:rsid w:val="0000732F"/>
    <w:rsid w:val="00141205"/>
    <w:rsid w:val="005A715C"/>
    <w:rsid w:val="00790DC6"/>
    <w:rsid w:val="00927B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61813"/>
  <w15:docId w15:val="{CCE48530-C7E8-48F9-9E81-A43694B66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微软雅黑" w:eastAsia="微软雅黑" w:hAnsi="微软雅黑" w:cs="微软雅黑"/>
    </w:rPr>
  </w:style>
  <w:style w:type="paragraph" w:styleId="Heading1">
    <w:name w:val="heading 1"/>
    <w:basedOn w:val="Normal"/>
    <w:uiPriority w:val="9"/>
    <w:qFormat/>
    <w:pPr>
      <w:spacing w:line="610" w:lineRule="exact"/>
      <w:ind w:left="110"/>
      <w:outlineLvl w:val="0"/>
    </w:pPr>
    <w:rPr>
      <w:rFonts w:ascii="Arial" w:eastAsia="Arial" w:hAnsi="Arial" w:cs="Arial"/>
      <w:b/>
      <w:bCs/>
      <w:sz w:val="34"/>
      <w:szCs w:val="34"/>
      <w:u w:val="single" w:color="000000"/>
    </w:rPr>
  </w:style>
  <w:style w:type="paragraph" w:styleId="Heading2">
    <w:name w:val="heading 2"/>
    <w:basedOn w:val="Normal"/>
    <w:uiPriority w:val="9"/>
    <w:unhideWhenUsed/>
    <w:qFormat/>
    <w:pPr>
      <w:ind w:left="110"/>
      <w:outlineLvl w:val="1"/>
    </w:pPr>
    <w:rPr>
      <w:rFonts w:ascii="Arial" w:eastAsia="Arial" w:hAnsi="Arial" w:cs="Arial"/>
      <w:b/>
      <w:bCs/>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spacing w:before="81"/>
      <w:ind w:left="110"/>
    </w:pPr>
    <w:rPr>
      <w:sz w:val="19"/>
      <w:szCs w:val="19"/>
    </w:rPr>
  </w:style>
  <w:style w:type="paragraph" w:styleId="Title">
    <w:name w:val="Title"/>
    <w:basedOn w:val="Normal"/>
    <w:uiPriority w:val="10"/>
    <w:qFormat/>
    <w:pPr>
      <w:spacing w:line="751" w:lineRule="exact"/>
      <w:ind w:left="110"/>
    </w:pPr>
    <w:rPr>
      <w:b/>
      <w:bCs/>
      <w:sz w:val="44"/>
      <w:szCs w:val="44"/>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27B75"/>
    <w:rPr>
      <w:color w:val="0000FF" w:themeColor="hyperlink"/>
      <w:u w:val="single"/>
    </w:rPr>
  </w:style>
  <w:style w:type="character" w:styleId="UnresolvedMention">
    <w:name w:val="Unresolved Mention"/>
    <w:basedOn w:val="DefaultParagraphFont"/>
    <w:uiPriority w:val="99"/>
    <w:semiHidden/>
    <w:unhideWhenUsed/>
    <w:rsid w:val="00927B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hyperlink" Target="https://www.frontiersin.org/articles/10.3389/fphy.2020.00203/full" TargetMode="External"/><Relationship Id="rId5" Type="http://schemas.openxmlformats.org/officeDocument/2006/relationships/image" Target="media/image1.png"/><Relationship Id="rId10" Type="http://schemas.openxmlformats.org/officeDocument/2006/relationships/hyperlink" Target="https://bioconductor.org/packages/release/bioc/html/TCGAbiolinks.html" TargetMode="External"/><Relationship Id="rId4" Type="http://schemas.openxmlformats.org/officeDocument/2006/relationships/hyperlink" Target="https://string-db" TargetMode="Externa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69</Words>
  <Characters>2679</Characters>
  <Application>Microsoft Office Word</Application>
  <DocSecurity>0</DocSecurity>
  <Lines>22</Lines>
  <Paragraphs>6</Paragraphs>
  <ScaleCrop>false</ScaleCrop>
  <Company/>
  <LinksUpToDate>false</LinksUpToDate>
  <CharactersWithSpaces>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g</dc:creator>
  <cp:lastModifiedBy>zhouyang shen</cp:lastModifiedBy>
  <cp:revision>2</cp:revision>
  <dcterms:created xsi:type="dcterms:W3CDTF">2021-03-18T06:16:00Z</dcterms:created>
  <dcterms:modified xsi:type="dcterms:W3CDTF">2021-03-18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04T00:00:00Z</vt:filetime>
  </property>
  <property fmtid="{D5CDD505-2E9C-101B-9397-08002B2CF9AE}" pid="3" name="Creator">
    <vt:lpwstr>Typora</vt:lpwstr>
  </property>
  <property fmtid="{D5CDD505-2E9C-101B-9397-08002B2CF9AE}" pid="4" name="LastSaved">
    <vt:filetime>2021-01-05T00:00:00Z</vt:filetime>
  </property>
</Properties>
</file>